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28C0" w:rsidRDefault="00D228C0"/>
    <w:p w:rsidR="00D228C0" w:rsidRDefault="00D228C0"/>
    <w:p w:rsidR="00B1381F" w:rsidRPr="00B31A80" w:rsidRDefault="00B1381F">
      <w:pPr>
        <w:rPr>
          <w:b/>
          <w:u w:val="single"/>
        </w:rPr>
      </w:pPr>
      <w:r w:rsidRPr="00B31A80">
        <w:rPr>
          <w:rFonts w:hint="eastAsia"/>
          <w:b/>
          <w:u w:val="single"/>
        </w:rPr>
        <w:t>Rename:</w:t>
      </w:r>
    </w:p>
    <w:p w:rsidR="00B1381F" w:rsidRDefault="00B1381F">
      <w:r>
        <w:t>Variable-&gt;Cell</w:t>
      </w:r>
    </w:p>
    <w:p w:rsidR="00B1381F" w:rsidRDefault="00B1381F">
      <w:r>
        <w:t>Namespace</w:t>
      </w:r>
      <w:r w:rsidR="00110270">
        <w:t>-&gt;Plasm</w:t>
      </w:r>
      <w:r w:rsidR="004A649C">
        <w:t xml:space="preserve"> (is this change necessary?)</w:t>
      </w:r>
    </w:p>
    <w:p w:rsidR="00B1381F" w:rsidRDefault="00E846CF">
      <w:r>
        <w:rPr>
          <w:rFonts w:hint="eastAsia"/>
        </w:rPr>
        <w:t>GenTable-&gt;LookupTable</w:t>
      </w:r>
    </w:p>
    <w:p w:rsidR="00B1381F" w:rsidRDefault="00B525D1">
      <w:r>
        <w:rPr>
          <w:rFonts w:hint="eastAsia"/>
        </w:rPr>
        <w:t>MPFTable-&gt;RecordTable</w:t>
      </w:r>
    </w:p>
    <w:p w:rsidR="006D74AF" w:rsidRDefault="008C3AAB">
      <w:r>
        <w:rPr>
          <w:rFonts w:hint="eastAsia"/>
        </w:rPr>
        <w:t>Accum</w:t>
      </w:r>
      <w:r>
        <w:t>ulation</w:t>
      </w:r>
      <w:r>
        <w:rPr>
          <w:rFonts w:hint="eastAsia"/>
        </w:rPr>
        <w:t>-&gt;</w:t>
      </w:r>
      <w:r>
        <w:t>PlasmGroup</w:t>
      </w:r>
    </w:p>
    <w:p w:rsidR="008C3AAB" w:rsidRDefault="008C3AAB">
      <w:r>
        <w:t>ReportVar-&gt;CellGroup</w:t>
      </w:r>
    </w:p>
    <w:p w:rsidR="00910412" w:rsidRDefault="00910412">
      <w:r>
        <w:t>InputPrototype-&gt;BaseTable</w:t>
      </w:r>
    </w:p>
    <w:p w:rsidR="00364AA3" w:rsidRDefault="00364AA3">
      <w:r>
        <w:t>Script-&gt;CellDefTable</w:t>
      </w:r>
    </w:p>
    <w:p w:rsidR="008C3AAB" w:rsidRDefault="008C3AAB"/>
    <w:p w:rsidR="00760018" w:rsidRDefault="00760018"/>
    <w:p w:rsidR="007945A8" w:rsidRDefault="00B1381F">
      <w:pPr>
        <w:rPr>
          <w:b/>
          <w:u w:val="single"/>
        </w:rPr>
      </w:pPr>
      <w:r w:rsidRPr="00C95754">
        <w:rPr>
          <w:b/>
          <w:u w:val="single"/>
        </w:rPr>
        <w:t>Model</w:t>
      </w:r>
      <w:r w:rsidR="00C95754">
        <w:rPr>
          <w:b/>
          <w:u w:val="single"/>
        </w:rPr>
        <w:t>:</w:t>
      </w:r>
    </w:p>
    <w:p w:rsidR="00C95754" w:rsidRDefault="00C95754">
      <w:r>
        <w:t>Description: The largest class that creates everything else</w:t>
      </w:r>
      <w:r w:rsidR="00AB585C">
        <w:t>, including Input, Process and Output</w:t>
      </w:r>
    </w:p>
    <w:p w:rsidR="00C95754" w:rsidRDefault="00C95754"/>
    <w:p w:rsidR="00C95754" w:rsidRPr="00C95754" w:rsidRDefault="00C95754">
      <w:pPr>
        <w:rPr>
          <w:b/>
          <w:u w:val="single"/>
        </w:rPr>
      </w:pPr>
      <w:r w:rsidRPr="00C95754">
        <w:rPr>
          <w:b/>
          <w:u w:val="single"/>
        </w:rPr>
        <w:t>Input:</w:t>
      </w:r>
    </w:p>
    <w:p w:rsidR="00C95754" w:rsidRDefault="00C95754">
      <w:r>
        <w:rPr>
          <w:rFonts w:hint="eastAsia"/>
        </w:rPr>
        <w:t>Descriptio</w:t>
      </w:r>
      <w:r>
        <w:t>n: handles all the inputs of the Model, including all the Tables and Scripts</w:t>
      </w:r>
    </w:p>
    <w:p w:rsidR="00DD10E9" w:rsidRDefault="00DD10E9" w:rsidP="00DD10E9"/>
    <w:p w:rsidR="00F35AA4" w:rsidRPr="00F35AA4" w:rsidRDefault="00F35AA4" w:rsidP="00DD10E9">
      <w:pPr>
        <w:rPr>
          <w:b/>
          <w:u w:val="single"/>
        </w:rPr>
      </w:pPr>
    </w:p>
    <w:p w:rsidR="00DD10E9" w:rsidRDefault="006E6C00" w:rsidP="00DD10E9">
      <w:pPr>
        <w:rPr>
          <w:b/>
          <w:u w:val="single"/>
        </w:rPr>
      </w:pPr>
      <w:r>
        <w:rPr>
          <w:b/>
          <w:u w:val="single"/>
        </w:rPr>
        <w:t>Base</w:t>
      </w:r>
      <w:r w:rsidR="00DD10E9" w:rsidRPr="00DD10E9">
        <w:rPr>
          <w:b/>
          <w:u w:val="single"/>
        </w:rPr>
        <w:t>Table</w:t>
      </w:r>
      <w:r w:rsidR="00DD10E9">
        <w:rPr>
          <w:b/>
          <w:u w:val="single"/>
        </w:rPr>
        <w:t>:</w:t>
      </w:r>
    </w:p>
    <w:p w:rsidR="00F55AD1" w:rsidRDefault="00910412" w:rsidP="00DD10E9">
      <w:r>
        <w:rPr>
          <w:rFonts w:hint="eastAsia"/>
        </w:rPr>
        <w:t>Descriptio</w:t>
      </w:r>
      <w:r>
        <w:t>n: Previously called InputPrototype. It is the base class for all Tables. Scripts are Tables now.</w:t>
      </w:r>
      <w:r w:rsidR="007E4434">
        <w:t xml:space="preserve"> It is </w:t>
      </w:r>
      <w:r w:rsidR="00C95FB0">
        <w:t>a class</w:t>
      </w:r>
      <w:r w:rsidR="00DD10E9">
        <w:t xml:space="preserve"> to store values.</w:t>
      </w:r>
      <w:r w:rsidR="00F55AD1">
        <w:t xml:space="preserve"> It contains </w:t>
      </w:r>
      <w:r w:rsidR="00B96AE2">
        <w:t>3</w:t>
      </w:r>
      <w:r w:rsidR="00F55AD1">
        <w:t xml:space="preserve"> categories:</w:t>
      </w:r>
    </w:p>
    <w:p w:rsidR="00F55AD1" w:rsidRDefault="003669BF" w:rsidP="00F55AD1">
      <w:pPr>
        <w:pStyle w:val="a3"/>
        <w:numPr>
          <w:ilvl w:val="0"/>
          <w:numId w:val="7"/>
        </w:numPr>
        <w:ind w:leftChars="0"/>
      </w:pPr>
      <w:r>
        <w:t>Sys</w:t>
      </w:r>
      <w:r w:rsidR="00F55AD1">
        <w:t xml:space="preserve">Table </w:t>
      </w:r>
    </w:p>
    <w:p w:rsidR="00DD10E9" w:rsidRDefault="00F83817" w:rsidP="00F55AD1">
      <w:pPr>
        <w:pStyle w:val="a3"/>
        <w:numPr>
          <w:ilvl w:val="0"/>
          <w:numId w:val="7"/>
        </w:numPr>
        <w:ind w:leftChars="0"/>
      </w:pPr>
      <w:r>
        <w:t>DefinitionTable</w:t>
      </w:r>
    </w:p>
    <w:p w:rsidR="00B32848" w:rsidRDefault="00B32848" w:rsidP="00B32848">
      <w:pPr>
        <w:pStyle w:val="a3"/>
        <w:numPr>
          <w:ilvl w:val="0"/>
          <w:numId w:val="7"/>
        </w:numPr>
        <w:ind w:leftChars="0"/>
      </w:pPr>
      <w:r w:rsidRPr="00B32848">
        <w:t>Parameter</w:t>
      </w:r>
      <w:r w:rsidRPr="00B32848">
        <w:rPr>
          <w:rFonts w:hint="eastAsia"/>
        </w:rPr>
        <w:t>Table:</w:t>
      </w:r>
    </w:p>
    <w:p w:rsidR="00DB3953" w:rsidRPr="00B32848" w:rsidRDefault="00DB3953" w:rsidP="00B32848">
      <w:pPr>
        <w:pStyle w:val="a3"/>
        <w:numPr>
          <w:ilvl w:val="0"/>
          <w:numId w:val="7"/>
        </w:numPr>
        <w:ind w:leftChars="0"/>
      </w:pPr>
      <w:r>
        <w:t>ModelTable</w:t>
      </w:r>
    </w:p>
    <w:p w:rsidR="00DD10E9" w:rsidRPr="00F55AD1" w:rsidRDefault="00DD10E9" w:rsidP="00DD10E9"/>
    <w:p w:rsidR="00DD10E9" w:rsidRDefault="00364380" w:rsidP="00DD10E9">
      <w:pPr>
        <w:rPr>
          <w:b/>
          <w:u w:val="single"/>
        </w:rPr>
      </w:pPr>
      <w:r>
        <w:rPr>
          <w:b/>
          <w:u w:val="single"/>
        </w:rPr>
        <w:t>Parameter</w:t>
      </w:r>
      <w:r w:rsidR="00F55AD1" w:rsidRPr="00F55AD1">
        <w:rPr>
          <w:rFonts w:hint="eastAsia"/>
          <w:b/>
          <w:u w:val="single"/>
        </w:rPr>
        <w:t>Table:</w:t>
      </w:r>
    </w:p>
    <w:p w:rsidR="00F55AD1" w:rsidRPr="00F55AD1" w:rsidRDefault="00F55AD1" w:rsidP="00DD10E9">
      <w:pPr>
        <w:rPr>
          <w:b/>
          <w:u w:val="single"/>
        </w:rPr>
      </w:pPr>
      <w:r>
        <w:rPr>
          <w:rFonts w:hint="eastAsia"/>
        </w:rPr>
        <w:t>Descriptio</w:t>
      </w:r>
      <w:r>
        <w:t xml:space="preserve">n: Inherited from Table. </w:t>
      </w:r>
      <w:r w:rsidR="000F1D06">
        <w:t>The</w:t>
      </w:r>
      <w:r w:rsidR="000F1D06" w:rsidRPr="00364380">
        <w:t xml:space="preserve">se </w:t>
      </w:r>
      <w:r w:rsidR="00364380" w:rsidRPr="00364380">
        <w:t>Parameter</w:t>
      </w:r>
      <w:r w:rsidR="000F1D06">
        <w:t>Tables contain values necessary for running the model</w:t>
      </w:r>
      <w:r w:rsidR="00822607">
        <w:t xml:space="preserve"> (these values will be looked up and used by the Cells</w:t>
      </w:r>
      <w:r w:rsidR="00C84803">
        <w:t>)</w:t>
      </w:r>
      <w:r w:rsidR="000F1D06">
        <w:t>.</w:t>
      </w:r>
      <w:r w:rsidR="00E05021">
        <w:t xml:space="preserve"> </w:t>
      </w:r>
    </w:p>
    <w:p w:rsidR="00692678" w:rsidRDefault="00DD10E9" w:rsidP="00692678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LookupTable</w:t>
      </w:r>
      <w:r w:rsidR="00AE736D">
        <w:t xml:space="preserve"> (previously called GenTable)</w:t>
      </w:r>
    </w:p>
    <w:p w:rsidR="000F1D06" w:rsidRDefault="000F1D06" w:rsidP="000F1D0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RecordTable</w:t>
      </w:r>
      <w:r w:rsidR="00AE736D">
        <w:t xml:space="preserve"> (previously called MPFTable)</w:t>
      </w:r>
    </w:p>
    <w:p w:rsidR="00AE736D" w:rsidRDefault="00EE3411" w:rsidP="000F1D06">
      <w:pPr>
        <w:pStyle w:val="a3"/>
        <w:numPr>
          <w:ilvl w:val="0"/>
          <w:numId w:val="3"/>
        </w:numPr>
        <w:ind w:leftChars="0"/>
      </w:pPr>
      <w:r>
        <w:t>PlasmSpecificTable</w:t>
      </w:r>
      <w:r w:rsidR="004767F9">
        <w:t xml:space="preserve"> (</w:t>
      </w:r>
      <w:r w:rsidR="00692678">
        <w:t>contain values specific to each Plasm. i.e. a LookupTable with the key being Plasm</w:t>
      </w:r>
      <w:r w:rsidR="00692E03">
        <w:t xml:space="preserve">s’ </w:t>
      </w:r>
      <w:r w:rsidR="00692678">
        <w:t>Name</w:t>
      </w:r>
    </w:p>
    <w:p w:rsidR="00EE3411" w:rsidRDefault="00EE3411" w:rsidP="000F1D0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GlobalTable</w:t>
      </w:r>
      <w:r w:rsidR="004767F9">
        <w:t xml:space="preserve"> (contain values for global constants)</w:t>
      </w:r>
    </w:p>
    <w:p w:rsidR="000F1D06" w:rsidRDefault="000F1D06" w:rsidP="000F1D06"/>
    <w:p w:rsidR="00986BE0" w:rsidRDefault="00F83817" w:rsidP="000F1D06">
      <w:pPr>
        <w:rPr>
          <w:b/>
          <w:u w:val="single"/>
        </w:rPr>
      </w:pPr>
      <w:r>
        <w:rPr>
          <w:b/>
          <w:u w:val="single"/>
        </w:rPr>
        <w:lastRenderedPageBreak/>
        <w:t>Definition</w:t>
      </w:r>
      <w:r w:rsidR="00986BE0" w:rsidRPr="00986BE0">
        <w:rPr>
          <w:rFonts w:hint="eastAsia"/>
          <w:b/>
          <w:u w:val="single"/>
        </w:rPr>
        <w:t>Table</w:t>
      </w:r>
      <w:r w:rsidR="00986BE0">
        <w:rPr>
          <w:b/>
          <w:u w:val="single"/>
        </w:rPr>
        <w:t>:</w:t>
      </w:r>
    </w:p>
    <w:p w:rsidR="00986BE0" w:rsidRDefault="00986BE0" w:rsidP="00986BE0">
      <w:r>
        <w:rPr>
          <w:rFonts w:hint="eastAsia"/>
        </w:rPr>
        <w:t>Descriptio</w:t>
      </w:r>
      <w:r>
        <w:t xml:space="preserve">n: Inherited from Table. These </w:t>
      </w:r>
      <w:r w:rsidR="00F83817">
        <w:t>DefinitionTables</w:t>
      </w:r>
      <w:r>
        <w:t xml:space="preserve"> contain information for</w:t>
      </w:r>
      <w:r w:rsidR="00160B12">
        <w:t xml:space="preserve"> different </w:t>
      </w:r>
      <w:r w:rsidR="00C7587C">
        <w:t>components of the model</w:t>
      </w:r>
      <w:r>
        <w:t>.</w:t>
      </w:r>
      <w:r w:rsidR="00C7587C">
        <w:t xml:space="preserve"> However, the Model may not use all these components for calculation.</w:t>
      </w:r>
    </w:p>
    <w:p w:rsidR="008C3AAB" w:rsidRDefault="008C3AAB" w:rsidP="008C3AAB"/>
    <w:p w:rsidR="002B494B" w:rsidRPr="00FA470A" w:rsidRDefault="002B494B" w:rsidP="002B494B">
      <w:pPr>
        <w:pStyle w:val="a3"/>
        <w:numPr>
          <w:ilvl w:val="0"/>
          <w:numId w:val="9"/>
        </w:numPr>
        <w:ind w:leftChars="0"/>
        <w:rPr>
          <w:b/>
          <w:u w:val="single"/>
        </w:rPr>
      </w:pPr>
      <w:r w:rsidRPr="00FA470A">
        <w:rPr>
          <w:b/>
          <w:u w:val="single"/>
        </w:rPr>
        <w:t>Cell</w:t>
      </w:r>
      <w:r w:rsidR="00090266">
        <w:rPr>
          <w:b/>
          <w:u w:val="single"/>
        </w:rPr>
        <w:t>Def</w:t>
      </w:r>
      <w:r w:rsidRPr="00FA470A">
        <w:rPr>
          <w:b/>
          <w:u w:val="single"/>
        </w:rPr>
        <w:t>GroupTable</w:t>
      </w:r>
    </w:p>
    <w:p w:rsidR="00FA470A" w:rsidRDefault="00FA470A" w:rsidP="00FA470A">
      <w:r>
        <w:rPr>
          <w:rFonts w:hint="eastAsia"/>
        </w:rPr>
        <w:t>Descriptio</w:t>
      </w:r>
      <w:r>
        <w:t>n: contains information for different groups of Cell</w:t>
      </w:r>
      <w:r w:rsidR="00090266">
        <w:t xml:space="preserve"> definition (not Cell class instances)</w:t>
      </w:r>
      <w:r>
        <w:t xml:space="preserve">. </w:t>
      </w:r>
      <w:r w:rsidR="00081998">
        <w:t>Notice that the Cells included in a Cell</w:t>
      </w:r>
      <w:r w:rsidR="00090266">
        <w:t>Def</w:t>
      </w:r>
      <w:r w:rsidR="00081998">
        <w:t xml:space="preserve">Group can be specific to a particular </w:t>
      </w:r>
      <w:r w:rsidR="00090266">
        <w:t>Identifier</w:t>
      </w:r>
      <w:r w:rsidR="00B87A44">
        <w:t xml:space="preserve"> (using the </w:t>
      </w:r>
      <w:r w:rsidR="00FB2C76">
        <w:t>[]</w:t>
      </w:r>
      <w:r w:rsidR="00B87A44">
        <w:t xml:space="preserve"> operator)</w:t>
      </w:r>
      <w:r w:rsidR="006B7FFE">
        <w:t xml:space="preserve">. If there is only 1 definition for the Cell, then the identifier is not necessary. </w:t>
      </w:r>
      <w:r w:rsidR="005464F2">
        <w:t xml:space="preserve">Also, a CellDefGroup can include other CellDefGroup. </w:t>
      </w:r>
      <w:r>
        <w:t>e.g.</w:t>
      </w:r>
    </w:p>
    <w:p w:rsidR="00880C84" w:rsidRDefault="00880C84" w:rsidP="00880C84">
      <w:r>
        <w:t>&lt;Cell</w:t>
      </w:r>
      <w:r w:rsidR="00724848">
        <w:t>Def</w:t>
      </w:r>
      <w:r>
        <w:rPr>
          <w:rFonts w:hint="eastAsia"/>
        </w:rPr>
        <w:t>Group</w:t>
      </w:r>
      <w:r>
        <w:t xml:space="preserve"> name="ACC2"&gt;</w:t>
      </w:r>
    </w:p>
    <w:p w:rsidR="003B364F" w:rsidRDefault="003B364F" w:rsidP="00880C84">
      <w:r>
        <w:tab/>
        <w:t>&lt;Cells&gt;</w:t>
      </w:r>
    </w:p>
    <w:p w:rsidR="00880C84" w:rsidRDefault="00880C84" w:rsidP="00B87A44">
      <w:r>
        <w:tab/>
      </w:r>
      <w:r w:rsidR="00FB2C76">
        <w:t>cell1[</w:t>
      </w:r>
      <w:r w:rsidR="00B87A44">
        <w:t>Identifier</w:t>
      </w:r>
      <w:r w:rsidR="005C7410">
        <w:t>1</w:t>
      </w:r>
      <w:r w:rsidR="00FB2C76">
        <w:t>]</w:t>
      </w:r>
      <w:r w:rsidR="00B87A44">
        <w:t>, cell2</w:t>
      </w:r>
    </w:p>
    <w:p w:rsidR="003B364F" w:rsidRDefault="003B364F" w:rsidP="00B87A44">
      <w:r>
        <w:tab/>
        <w:t>&lt;/Cells&gt;</w:t>
      </w:r>
    </w:p>
    <w:p w:rsidR="003B364F" w:rsidRDefault="003B364F" w:rsidP="00B87A44">
      <w:r>
        <w:tab/>
        <w:t>&lt;OtherCellDefGroup&gt;</w:t>
      </w:r>
    </w:p>
    <w:p w:rsidR="003B364F" w:rsidRDefault="003B364F" w:rsidP="00B87A44">
      <w:r>
        <w:tab/>
        <w:t>ACC1</w:t>
      </w:r>
    </w:p>
    <w:p w:rsidR="003B364F" w:rsidRDefault="003B364F" w:rsidP="00B87A44">
      <w:r>
        <w:tab/>
        <w:t>&lt;/OtherCellDefGroup&gt;</w:t>
      </w:r>
    </w:p>
    <w:p w:rsidR="00880C84" w:rsidRDefault="00880C84" w:rsidP="00880C84">
      <w:r>
        <w:t>&lt;/</w:t>
      </w:r>
      <w:r>
        <w:rPr>
          <w:rFonts w:hint="eastAsia"/>
        </w:rPr>
        <w:t>Cell</w:t>
      </w:r>
      <w:r w:rsidR="00724848">
        <w:t>Def</w:t>
      </w:r>
      <w:r>
        <w:rPr>
          <w:rFonts w:hint="eastAsia"/>
        </w:rPr>
        <w:t>Group</w:t>
      </w:r>
      <w:r>
        <w:t>&gt;</w:t>
      </w:r>
      <w:r>
        <w:tab/>
      </w:r>
    </w:p>
    <w:p w:rsidR="00880C84" w:rsidRDefault="00880C84" w:rsidP="00FA470A"/>
    <w:p w:rsidR="001805D0" w:rsidRDefault="001805D0" w:rsidP="001805D0">
      <w:pPr>
        <w:pStyle w:val="a3"/>
        <w:numPr>
          <w:ilvl w:val="0"/>
          <w:numId w:val="9"/>
        </w:numPr>
        <w:ind w:leftChars="0"/>
        <w:rPr>
          <w:b/>
          <w:u w:val="single"/>
        </w:rPr>
      </w:pPr>
      <w:r>
        <w:rPr>
          <w:rFonts w:hint="eastAsia"/>
          <w:b/>
          <w:u w:val="single"/>
        </w:rPr>
        <w:t>DimensionTable</w:t>
      </w:r>
    </w:p>
    <w:p w:rsidR="001805D0" w:rsidRDefault="001805D0" w:rsidP="001805D0">
      <w:r>
        <w:rPr>
          <w:rFonts w:hint="eastAsia"/>
        </w:rPr>
        <w:t>Descriptio</w:t>
      </w:r>
      <w:r>
        <w:t xml:space="preserve">n: contains information for different Dimensions used. e.g. </w:t>
      </w:r>
    </w:p>
    <w:p w:rsidR="002B494B" w:rsidRDefault="00B762BA" w:rsidP="002B494B">
      <w:r>
        <w:rPr>
          <w:rFonts w:hint="eastAsia"/>
        </w:rPr>
        <w:t>&lt;Dimens</w:t>
      </w:r>
      <w:r>
        <w:t>ion name=”t” &gt;</w:t>
      </w:r>
    </w:p>
    <w:p w:rsidR="00B762BA" w:rsidRDefault="00B762BA" w:rsidP="002B494B">
      <w:r>
        <w:tab/>
        <w:t>&lt;PossibleValues</w:t>
      </w:r>
      <w:r w:rsidR="00511D49">
        <w:t xml:space="preserve"> category=”list”</w:t>
      </w:r>
      <w:r>
        <w:t>&gt;</w:t>
      </w:r>
    </w:p>
    <w:p w:rsidR="00B762BA" w:rsidRDefault="00B762BA" w:rsidP="002B494B">
      <w:r>
        <w:tab/>
      </w:r>
      <w:r>
        <w:tab/>
      </w:r>
      <w:r>
        <w:rPr>
          <w:rFonts w:hint="eastAsia"/>
        </w:rPr>
        <w:t>1</w:t>
      </w:r>
      <w:r>
        <w:t>-1</w:t>
      </w:r>
      <w:r>
        <w:rPr>
          <w:rFonts w:hint="eastAsia"/>
        </w:rPr>
        <w:t>2</w:t>
      </w:r>
      <w:r w:rsidR="00047565">
        <w:t>,15</w:t>
      </w:r>
    </w:p>
    <w:p w:rsidR="00B762BA" w:rsidRDefault="00B762BA" w:rsidP="002B494B">
      <w:r>
        <w:tab/>
        <w:t>&lt;</w:t>
      </w:r>
      <w:r>
        <w:rPr>
          <w:rFonts w:hint="eastAsia"/>
        </w:rPr>
        <w:t>/</w:t>
      </w:r>
      <w:r>
        <w:t>PossibleValues&gt;</w:t>
      </w:r>
    </w:p>
    <w:p w:rsidR="00B762BA" w:rsidRDefault="00B762BA" w:rsidP="002B494B">
      <w:r>
        <w:t>&lt;/Dimension&gt;</w:t>
      </w:r>
    </w:p>
    <w:p w:rsidR="00511D49" w:rsidRDefault="00511D49" w:rsidP="00511D49">
      <w:r>
        <w:rPr>
          <w:rFonts w:hint="eastAsia"/>
        </w:rPr>
        <w:t>&lt;Dimens</w:t>
      </w:r>
      <w:r>
        <w:t>ion name=”t</w:t>
      </w:r>
      <w:r w:rsidR="00995B65">
        <w:t>2</w:t>
      </w:r>
      <w:r>
        <w:t>” &gt;</w:t>
      </w:r>
    </w:p>
    <w:p w:rsidR="00511D49" w:rsidRDefault="00511D49" w:rsidP="00511D49">
      <w:r>
        <w:tab/>
        <w:t>&lt;PossibleValues category=”function”&gt;</w:t>
      </w:r>
    </w:p>
    <w:p w:rsidR="00511D49" w:rsidRDefault="00511D49" w:rsidP="00511D49">
      <w:r>
        <w:tab/>
      </w:r>
      <w:r>
        <w:tab/>
      </w:r>
      <w:r w:rsidR="001A56A2">
        <w:t>def</w:t>
      </w:r>
      <w:r>
        <w:t xml:space="preserve"> c():</w:t>
      </w:r>
    </w:p>
    <w:p w:rsidR="00511D49" w:rsidRDefault="00511D49" w:rsidP="00511D49">
      <w:r>
        <w:tab/>
      </w:r>
      <w:r>
        <w:tab/>
      </w:r>
      <w:r>
        <w:tab/>
      </w:r>
      <w:r w:rsidR="001A56A2">
        <w:t>return [i*3 for i in [1,2,3]]</w:t>
      </w:r>
    </w:p>
    <w:p w:rsidR="00511D49" w:rsidRDefault="00511D49" w:rsidP="00511D49">
      <w:r>
        <w:tab/>
        <w:t>&lt;</w:t>
      </w:r>
      <w:r>
        <w:rPr>
          <w:rFonts w:hint="eastAsia"/>
        </w:rPr>
        <w:t>/</w:t>
      </w:r>
      <w:r>
        <w:t>PossibleValues&gt;</w:t>
      </w:r>
    </w:p>
    <w:p w:rsidR="00511D49" w:rsidRDefault="00511D49" w:rsidP="00511D49">
      <w:r>
        <w:t>&lt;/Dimension&gt;</w:t>
      </w:r>
    </w:p>
    <w:p w:rsidR="00995B65" w:rsidRDefault="00995B65" w:rsidP="00995B65">
      <w:r>
        <w:rPr>
          <w:rFonts w:hint="eastAsia"/>
        </w:rPr>
        <w:t>&lt;Dimens</w:t>
      </w:r>
      <w:r>
        <w:t>ion name=”t3” &gt;</w:t>
      </w:r>
    </w:p>
    <w:p w:rsidR="00995B65" w:rsidRDefault="00995B65" w:rsidP="00995B65">
      <w:r>
        <w:tab/>
        <w:t>&lt;PossibleValues category=”enum”&gt;</w:t>
      </w:r>
    </w:p>
    <w:p w:rsidR="00995B65" w:rsidRDefault="00995B65" w:rsidP="00995B65">
      <w:r>
        <w:tab/>
      </w:r>
      <w:r>
        <w:tab/>
        <w:t>Enum1</w:t>
      </w:r>
    </w:p>
    <w:p w:rsidR="00995B65" w:rsidRDefault="00995B65" w:rsidP="00995B65">
      <w:r>
        <w:tab/>
        <w:t>&lt;</w:t>
      </w:r>
      <w:r>
        <w:rPr>
          <w:rFonts w:hint="eastAsia"/>
        </w:rPr>
        <w:t>/</w:t>
      </w:r>
      <w:r>
        <w:t>PossibleValues&gt;</w:t>
      </w:r>
    </w:p>
    <w:p w:rsidR="00995B65" w:rsidRDefault="00995B65" w:rsidP="00995B65">
      <w:r>
        <w:t>&lt;/Dimension&gt;</w:t>
      </w:r>
    </w:p>
    <w:p w:rsidR="00B762BA" w:rsidRDefault="00B762BA" w:rsidP="002B494B"/>
    <w:p w:rsidR="00B762BA" w:rsidRDefault="00B762BA" w:rsidP="002B494B"/>
    <w:p w:rsidR="00B762BA" w:rsidRPr="00B762BA" w:rsidRDefault="00B762BA" w:rsidP="00B762BA">
      <w:pPr>
        <w:pStyle w:val="a3"/>
        <w:numPr>
          <w:ilvl w:val="0"/>
          <w:numId w:val="9"/>
        </w:numPr>
        <w:ind w:leftChars="0"/>
        <w:rPr>
          <w:b/>
          <w:u w:val="single"/>
        </w:rPr>
      </w:pPr>
      <w:r w:rsidRPr="00B762BA">
        <w:rPr>
          <w:rFonts w:hint="eastAsia"/>
          <w:b/>
          <w:u w:val="single"/>
        </w:rPr>
        <w:t>EnumT</w:t>
      </w:r>
      <w:r w:rsidRPr="00B762BA">
        <w:rPr>
          <w:b/>
          <w:u w:val="single"/>
        </w:rPr>
        <w:t>able</w:t>
      </w:r>
    </w:p>
    <w:p w:rsidR="00B762BA" w:rsidRDefault="00046410" w:rsidP="002B494B">
      <w:r>
        <w:rPr>
          <w:rFonts w:hint="eastAsia"/>
        </w:rPr>
        <w:t>Descriptio</w:t>
      </w:r>
      <w:r>
        <w:t>n: contains information for all Enum</w:t>
      </w:r>
      <w:r w:rsidR="00725EAD">
        <w:t>, e.g.</w:t>
      </w:r>
    </w:p>
    <w:p w:rsidR="00046410" w:rsidRDefault="002E222B" w:rsidP="002B494B">
      <w:r>
        <w:rPr>
          <w:rFonts w:hint="eastAsia"/>
        </w:rPr>
        <w:t>&lt;Enum</w:t>
      </w:r>
      <w:r>
        <w:t xml:space="preserve"> name=”Enum1” </w:t>
      </w:r>
      <w:r>
        <w:rPr>
          <w:rFonts w:hint="eastAsia"/>
        </w:rPr>
        <w:t>&gt;</w:t>
      </w:r>
    </w:p>
    <w:p w:rsidR="002E222B" w:rsidRDefault="002E222B" w:rsidP="002E222B">
      <w:r>
        <w:tab/>
        <w:t>&lt;PossibleValues category=”list”&gt;</w:t>
      </w:r>
    </w:p>
    <w:p w:rsidR="002E222B" w:rsidRDefault="002E222B" w:rsidP="002E222B">
      <w:r>
        <w:tab/>
      </w:r>
      <w:r>
        <w:tab/>
      </w:r>
      <w:r w:rsidR="00A372C0">
        <w:rPr>
          <w:rFonts w:hint="eastAsia"/>
        </w:rPr>
        <w:t>1</w:t>
      </w:r>
      <w:r w:rsidR="00A372C0">
        <w:t>-</w:t>
      </w:r>
      <w:r w:rsidR="00A372C0">
        <w:rPr>
          <w:rFonts w:hint="eastAsia"/>
        </w:rPr>
        <w:t>2</w:t>
      </w:r>
      <w:r w:rsidR="00A372C0">
        <w:t>,5</w:t>
      </w:r>
    </w:p>
    <w:p w:rsidR="002E222B" w:rsidRDefault="002E222B" w:rsidP="002E222B">
      <w:r>
        <w:tab/>
        <w:t>&lt;</w:t>
      </w:r>
      <w:r>
        <w:rPr>
          <w:rFonts w:hint="eastAsia"/>
        </w:rPr>
        <w:t>/</w:t>
      </w:r>
      <w:r>
        <w:t>PossibleValues&gt;</w:t>
      </w:r>
    </w:p>
    <w:p w:rsidR="002E222B" w:rsidRDefault="00A372C0" w:rsidP="002B494B">
      <w:r>
        <w:tab/>
        <w:t>&lt;Tags&gt;</w:t>
      </w:r>
    </w:p>
    <w:p w:rsidR="00A372C0" w:rsidRDefault="00A372C0" w:rsidP="002B494B">
      <w:r>
        <w:tab/>
      </w:r>
      <w:r>
        <w:tab/>
        <w:t>“first”,”second”,”fifth”</w:t>
      </w:r>
    </w:p>
    <w:p w:rsidR="00A372C0" w:rsidRDefault="00A372C0" w:rsidP="002B494B">
      <w:r>
        <w:tab/>
        <w:t>&lt;/Tages&gt;</w:t>
      </w:r>
    </w:p>
    <w:p w:rsidR="002E222B" w:rsidRPr="00046410" w:rsidRDefault="002E222B" w:rsidP="002B494B">
      <w:r>
        <w:t>&lt;/Enum&gt;</w:t>
      </w:r>
    </w:p>
    <w:p w:rsidR="00B762BA" w:rsidRDefault="00B762BA" w:rsidP="002B494B"/>
    <w:p w:rsidR="00D027BA" w:rsidRPr="00D027BA" w:rsidRDefault="0063469E" w:rsidP="00B35F87">
      <w:pPr>
        <w:pStyle w:val="a3"/>
        <w:numPr>
          <w:ilvl w:val="0"/>
          <w:numId w:val="9"/>
        </w:numPr>
        <w:ind w:leftChars="0"/>
        <w:rPr>
          <w:b/>
          <w:u w:val="single"/>
        </w:rPr>
      </w:pPr>
      <w:r>
        <w:rPr>
          <w:b/>
          <w:u w:val="single"/>
        </w:rPr>
        <w:t>CellDefTable (previously called Script)</w:t>
      </w:r>
    </w:p>
    <w:p w:rsidR="00D027BA" w:rsidRDefault="00D027BA" w:rsidP="00D027BA">
      <w:r>
        <w:t xml:space="preserve">Description: Contains definitions for all Cells. There may be a lot of </w:t>
      </w:r>
      <w:r w:rsidR="0063469E">
        <w:t>CellDefTables</w:t>
      </w:r>
      <w:r>
        <w:t xml:space="preserve"> available, but the Model will not use all these definitions. For the same cell, there may be different definition for different </w:t>
      </w:r>
      <w:r w:rsidRPr="00C95754">
        <w:rPr>
          <w:b/>
          <w:u w:val="single"/>
        </w:rPr>
        <w:t>Identifier</w:t>
      </w:r>
      <w:r>
        <w:t>.</w:t>
      </w:r>
    </w:p>
    <w:p w:rsidR="00D027BA" w:rsidRDefault="00D027BA" w:rsidP="00D027BA"/>
    <w:p w:rsidR="00D027BA" w:rsidRDefault="00D027BA" w:rsidP="00D027BA">
      <w:r>
        <w:t>e.g. Script 1</w:t>
      </w:r>
    </w:p>
    <w:p w:rsidR="00D027BA" w:rsidRDefault="00FF0140" w:rsidP="00D027BA">
      <w:r>
        <w:t>&lt;CellDef</w:t>
      </w:r>
      <w:r w:rsidR="00D027BA">
        <w:t xml:space="preserve"> name=”aa1”&gt;</w:t>
      </w:r>
    </w:p>
    <w:p w:rsidR="00D027BA" w:rsidRDefault="00D027BA" w:rsidP="00D027BA">
      <w:r>
        <w:tab/>
        <w:t>&lt;DEFINITION id=”first”&gt;</w:t>
      </w:r>
    </w:p>
    <w:p w:rsidR="00D027BA" w:rsidRDefault="00D027BA" w:rsidP="00D027BA">
      <w:r>
        <w:tab/>
      </w:r>
      <w:r>
        <w:tab/>
        <w:t>def aa1(</w:t>
      </w:r>
      <w:r w:rsidR="00ED1A13">
        <w:t>t</w:t>
      </w:r>
      <w:r>
        <w:t>):</w:t>
      </w:r>
    </w:p>
    <w:p w:rsidR="00D027BA" w:rsidRDefault="00D027BA" w:rsidP="00D027BA">
      <w:r>
        <w:tab/>
      </w:r>
      <w:r>
        <w:tab/>
      </w:r>
      <w:r>
        <w:tab/>
        <w:t>return bb(</w:t>
      </w:r>
      <w:r w:rsidR="00ED1A13">
        <w:t>t</w:t>
      </w:r>
      <w:r>
        <w:t>)+2</w:t>
      </w:r>
    </w:p>
    <w:p w:rsidR="00D027BA" w:rsidRDefault="00D027BA" w:rsidP="00D027BA">
      <w:r>
        <w:tab/>
        <w:t xml:space="preserve">&lt;/DEFINITION&gt; </w:t>
      </w:r>
    </w:p>
    <w:p w:rsidR="00D027BA" w:rsidRDefault="00D027BA" w:rsidP="00D027BA">
      <w:r>
        <w:tab/>
        <w:t>&lt;DEFINITION id=”second”&gt;</w:t>
      </w:r>
    </w:p>
    <w:p w:rsidR="00D027BA" w:rsidRDefault="00D027BA" w:rsidP="00D027BA">
      <w:r>
        <w:tab/>
      </w:r>
      <w:r>
        <w:tab/>
        <w:t>def aa1(</w:t>
      </w:r>
      <w:r w:rsidR="00ED1A13">
        <w:t>t</w:t>
      </w:r>
      <w:r>
        <w:t>):</w:t>
      </w:r>
    </w:p>
    <w:p w:rsidR="00D027BA" w:rsidRDefault="00D027BA" w:rsidP="00D027BA">
      <w:r>
        <w:tab/>
      </w:r>
      <w:r>
        <w:tab/>
      </w:r>
      <w:r>
        <w:tab/>
        <w:t>return bb()+3</w:t>
      </w:r>
    </w:p>
    <w:p w:rsidR="00D027BA" w:rsidRPr="00C95754" w:rsidRDefault="00D027BA" w:rsidP="00D027BA">
      <w:r>
        <w:tab/>
        <w:t xml:space="preserve">&lt;/DEFINITION&gt; </w:t>
      </w:r>
    </w:p>
    <w:p w:rsidR="00D027BA" w:rsidRDefault="00D027BA" w:rsidP="00D027BA">
      <w:r>
        <w:t>&lt;/</w:t>
      </w:r>
      <w:r w:rsidR="00FF0140" w:rsidRPr="00FF0140">
        <w:t xml:space="preserve"> </w:t>
      </w:r>
      <w:r w:rsidR="00FF0140">
        <w:t xml:space="preserve">CellDef </w:t>
      </w:r>
      <w:r>
        <w:t>&gt;</w:t>
      </w:r>
    </w:p>
    <w:p w:rsidR="00D027BA" w:rsidRPr="00D027BA" w:rsidRDefault="00D027BA" w:rsidP="00D027BA">
      <w:pPr>
        <w:rPr>
          <w:b/>
          <w:u w:val="single"/>
        </w:rPr>
      </w:pPr>
    </w:p>
    <w:p w:rsidR="00BD3D13" w:rsidRDefault="00BD3D13" w:rsidP="00C7587C">
      <w:pPr>
        <w:rPr>
          <w:b/>
          <w:u w:val="single"/>
        </w:rPr>
      </w:pPr>
    </w:p>
    <w:p w:rsidR="001C5B14" w:rsidRDefault="001C5B14" w:rsidP="001C5B14">
      <w:pPr>
        <w:pStyle w:val="a3"/>
        <w:numPr>
          <w:ilvl w:val="0"/>
          <w:numId w:val="9"/>
        </w:numPr>
        <w:ind w:leftChars="0"/>
        <w:rPr>
          <w:b/>
          <w:u w:val="single"/>
        </w:rPr>
      </w:pPr>
      <w:r>
        <w:rPr>
          <w:rFonts w:hint="eastAsia"/>
          <w:b/>
          <w:u w:val="single"/>
        </w:rPr>
        <w:t>Plasm</w:t>
      </w:r>
      <w:r w:rsidR="00035B76">
        <w:rPr>
          <w:b/>
          <w:u w:val="single"/>
        </w:rPr>
        <w:t>Def</w:t>
      </w:r>
      <w:r>
        <w:rPr>
          <w:rFonts w:hint="eastAsia"/>
          <w:b/>
          <w:u w:val="single"/>
        </w:rPr>
        <w:t>Table</w:t>
      </w:r>
    </w:p>
    <w:p w:rsidR="009C3E16" w:rsidRDefault="001C5B14" w:rsidP="001C5B14">
      <w:r>
        <w:rPr>
          <w:rFonts w:hint="eastAsia"/>
        </w:rPr>
        <w:t>Descriptio</w:t>
      </w:r>
      <w:r>
        <w:t xml:space="preserve">n: contains information </w:t>
      </w:r>
      <w:r w:rsidR="00DB289A">
        <w:t xml:space="preserve">and definition </w:t>
      </w:r>
      <w:r>
        <w:t xml:space="preserve">for </w:t>
      </w:r>
      <w:r w:rsidR="00DB289A">
        <w:t>Plasms</w:t>
      </w:r>
      <w:r w:rsidR="002B322B">
        <w:t>, including which Cell definition it contains,</w:t>
      </w:r>
      <w:r w:rsidR="00BF78B9">
        <w:t xml:space="preserve"> (the struture of plasm will be discussed later)</w:t>
      </w:r>
      <w:r w:rsidR="009C3E16">
        <w:t>. It contains the following components:</w:t>
      </w:r>
    </w:p>
    <w:p w:rsidR="009C3E16" w:rsidRDefault="009C3E16" w:rsidP="009C3E16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Cells</w:t>
      </w:r>
    </w:p>
    <w:p w:rsidR="009C3E16" w:rsidRDefault="009C3E16" w:rsidP="009C3E16">
      <w:pPr>
        <w:pStyle w:val="a3"/>
        <w:numPr>
          <w:ilvl w:val="0"/>
          <w:numId w:val="11"/>
        </w:numPr>
        <w:ind w:leftChars="0"/>
      </w:pPr>
      <w:r>
        <w:t>Input</w:t>
      </w:r>
      <w:r w:rsidR="00A4726C">
        <w:t>Tissue</w:t>
      </w:r>
    </w:p>
    <w:p w:rsidR="009C3E16" w:rsidRDefault="009C3E16" w:rsidP="009C3E16">
      <w:pPr>
        <w:pStyle w:val="a3"/>
        <w:numPr>
          <w:ilvl w:val="0"/>
          <w:numId w:val="11"/>
        </w:numPr>
        <w:ind w:leftChars="0"/>
      </w:pPr>
      <w:r>
        <w:t>Output</w:t>
      </w:r>
      <w:r w:rsidR="00A4726C">
        <w:t>Tissue</w:t>
      </w:r>
    </w:p>
    <w:p w:rsidR="009C3E16" w:rsidRDefault="009C3E16" w:rsidP="00034E88">
      <w:pPr>
        <w:pStyle w:val="a3"/>
        <w:numPr>
          <w:ilvl w:val="0"/>
          <w:numId w:val="11"/>
        </w:numPr>
        <w:ind w:leftChars="0"/>
      </w:pPr>
      <w:r>
        <w:lastRenderedPageBreak/>
        <w:t>Dimensions</w:t>
      </w:r>
      <w:r>
        <w:br/>
      </w:r>
    </w:p>
    <w:p w:rsidR="001C5B14" w:rsidRDefault="00DB289A" w:rsidP="001C5B14">
      <w:r>
        <w:t xml:space="preserve"> e.g.</w:t>
      </w:r>
    </w:p>
    <w:p w:rsidR="00DB289A" w:rsidRDefault="00DB289A" w:rsidP="001C5B14">
      <w:r w:rsidRPr="00DB289A">
        <w:t>&lt;Pla</w:t>
      </w:r>
      <w:r>
        <w:t>sm</w:t>
      </w:r>
      <w:r w:rsidR="00F81428">
        <w:t>Def name”P</w:t>
      </w:r>
      <w:r>
        <w:t>1”&gt;</w:t>
      </w:r>
    </w:p>
    <w:p w:rsidR="00DB289A" w:rsidRDefault="00E82228" w:rsidP="001C5B14">
      <w:r>
        <w:tab/>
      </w:r>
      <w:r w:rsidR="00CF5BF1">
        <w:t>&lt;Cells</w:t>
      </w:r>
      <w:r w:rsidR="003C63CF">
        <w:t>Def</w:t>
      </w:r>
      <w:r w:rsidR="00CF5BF1">
        <w:t>&gt;</w:t>
      </w:r>
    </w:p>
    <w:p w:rsidR="00CF5BF1" w:rsidRDefault="00CF5BF1" w:rsidP="001C5B14">
      <w:r>
        <w:tab/>
      </w:r>
      <w:r>
        <w:tab/>
        <w:t>&lt;IndividualCells&gt;</w:t>
      </w:r>
    </w:p>
    <w:p w:rsidR="00CF5BF1" w:rsidRDefault="00CF5BF1" w:rsidP="001C5B14">
      <w:r>
        <w:tab/>
      </w:r>
      <w:r>
        <w:tab/>
      </w:r>
      <w:r>
        <w:tab/>
      </w:r>
      <w:r w:rsidR="002B322B">
        <w:t>cell1,cell2</w:t>
      </w:r>
    </w:p>
    <w:p w:rsidR="00CF5BF1" w:rsidRDefault="00CF5BF1" w:rsidP="001C5B14">
      <w:r>
        <w:tab/>
      </w:r>
      <w:r>
        <w:tab/>
        <w:t>&lt;/</w:t>
      </w:r>
      <w:r w:rsidRPr="00CF5BF1">
        <w:t xml:space="preserve"> </w:t>
      </w:r>
      <w:r>
        <w:t>IndividualCells&gt;</w:t>
      </w:r>
    </w:p>
    <w:p w:rsidR="00CF5BF1" w:rsidRDefault="00CF5BF1" w:rsidP="001C5B14">
      <w:r>
        <w:tab/>
      </w:r>
      <w:r>
        <w:tab/>
        <w:t>&lt;CellDef</w:t>
      </w:r>
      <w:r>
        <w:rPr>
          <w:rFonts w:hint="eastAsia"/>
        </w:rPr>
        <w:t>Group</w:t>
      </w:r>
      <w:r w:rsidR="002B322B">
        <w:t>&gt;</w:t>
      </w:r>
    </w:p>
    <w:p w:rsidR="002B322B" w:rsidRDefault="002B322B" w:rsidP="001C5B14">
      <w:r>
        <w:tab/>
      </w:r>
      <w:r>
        <w:tab/>
      </w:r>
      <w:r>
        <w:tab/>
        <w:t>ACC2</w:t>
      </w:r>
    </w:p>
    <w:p w:rsidR="002B322B" w:rsidRDefault="002B322B" w:rsidP="001C5B14">
      <w:r>
        <w:tab/>
      </w:r>
      <w:r>
        <w:tab/>
        <w:t>&lt;/CellDef</w:t>
      </w:r>
      <w:r>
        <w:rPr>
          <w:rFonts w:hint="eastAsia"/>
        </w:rPr>
        <w:t>Group</w:t>
      </w:r>
      <w:r>
        <w:t>&gt;</w:t>
      </w:r>
    </w:p>
    <w:p w:rsidR="00CF5BF1" w:rsidRDefault="00CF5BF1" w:rsidP="001C5B14">
      <w:r>
        <w:tab/>
        <w:t>&lt;/Cells</w:t>
      </w:r>
      <w:r w:rsidR="003C63CF">
        <w:t>Def</w:t>
      </w:r>
      <w:r>
        <w:t>&gt;</w:t>
      </w:r>
    </w:p>
    <w:p w:rsidR="002B322B" w:rsidRDefault="002B322B" w:rsidP="001C5B14">
      <w:r>
        <w:tab/>
      </w:r>
      <w:r w:rsidR="008D007B">
        <w:t>&lt;Input</w:t>
      </w:r>
      <w:r w:rsidR="00BB32DA">
        <w:t>CellDef</w:t>
      </w:r>
      <w:r w:rsidR="002A3664">
        <w:t>s</w:t>
      </w:r>
      <w:r w:rsidR="008D007B">
        <w:t>&gt;</w:t>
      </w:r>
    </w:p>
    <w:p w:rsidR="00A8219A" w:rsidRDefault="00A8219A" w:rsidP="00A8219A">
      <w:r>
        <w:tab/>
      </w:r>
      <w:r>
        <w:tab/>
        <w:t>&lt;Plasm</w:t>
      </w:r>
      <w:r w:rsidR="00BB32DA">
        <w:t>Def</w:t>
      </w:r>
      <w:r w:rsidR="00E11778">
        <w:t xml:space="preserve"> name=”P</w:t>
      </w:r>
      <w:r>
        <w:t>3”&gt;</w:t>
      </w:r>
    </w:p>
    <w:p w:rsidR="00A8219A" w:rsidRDefault="00A8219A" w:rsidP="00A8219A">
      <w:r>
        <w:tab/>
      </w:r>
      <w:r>
        <w:tab/>
      </w:r>
      <w:r>
        <w:tab/>
        <w:t>&lt;Cell</w:t>
      </w:r>
      <w:r w:rsidR="00BB32DA">
        <w:t>Def</w:t>
      </w:r>
      <w:r>
        <w:t>s&gt;</w:t>
      </w:r>
    </w:p>
    <w:p w:rsidR="00A8219A" w:rsidRDefault="00A8219A" w:rsidP="00A8219A">
      <w:r>
        <w:tab/>
      </w:r>
      <w:r>
        <w:tab/>
      </w:r>
      <w:r>
        <w:tab/>
      </w:r>
      <w:r>
        <w:tab/>
        <w:t>cell2</w:t>
      </w:r>
    </w:p>
    <w:p w:rsidR="00A8219A" w:rsidRDefault="00A8219A" w:rsidP="00A8219A">
      <w:r>
        <w:tab/>
      </w:r>
      <w:r>
        <w:tab/>
      </w:r>
      <w:r>
        <w:tab/>
        <w:t>&lt;</w:t>
      </w:r>
      <w:r w:rsidR="00BB32DA">
        <w:t>/</w:t>
      </w:r>
      <w:r>
        <w:t>Cells</w:t>
      </w:r>
      <w:r w:rsidR="00BB32DA">
        <w:t>Def</w:t>
      </w:r>
      <w:r>
        <w:t>&gt;</w:t>
      </w:r>
    </w:p>
    <w:p w:rsidR="00A8219A" w:rsidRDefault="00A8219A" w:rsidP="001C5B14">
      <w:r>
        <w:tab/>
      </w:r>
      <w:r>
        <w:tab/>
        <w:t>&lt;/Plasm</w:t>
      </w:r>
      <w:r w:rsidR="00BB32DA">
        <w:t>Def</w:t>
      </w:r>
      <w:r>
        <w:t>&gt;</w:t>
      </w:r>
    </w:p>
    <w:p w:rsidR="008D007B" w:rsidRDefault="008D007B" w:rsidP="001C5B14">
      <w:r>
        <w:tab/>
        <w:t>&lt;/Input</w:t>
      </w:r>
      <w:r w:rsidR="00BB32DA">
        <w:t>CellDef</w:t>
      </w:r>
      <w:r w:rsidR="002A3664">
        <w:t>s</w:t>
      </w:r>
      <w:r>
        <w:t>&gt;</w:t>
      </w:r>
    </w:p>
    <w:p w:rsidR="008D007B" w:rsidRDefault="008D007B" w:rsidP="008D007B">
      <w:r>
        <w:tab/>
        <w:t>&lt;Output</w:t>
      </w:r>
      <w:r w:rsidR="008B05F4">
        <w:t>CellDefs</w:t>
      </w:r>
      <w:r>
        <w:t>&gt;</w:t>
      </w:r>
    </w:p>
    <w:p w:rsidR="0034317A" w:rsidRDefault="0034317A" w:rsidP="008D007B">
      <w:r>
        <w:tab/>
      </w:r>
      <w:r>
        <w:tab/>
        <w:t>&lt;Plasm</w:t>
      </w:r>
      <w:r w:rsidR="008B05F4">
        <w:t>Def</w:t>
      </w:r>
      <w:r>
        <w:t xml:space="preserve"> name=”p2”&gt;</w:t>
      </w:r>
    </w:p>
    <w:p w:rsidR="0034317A" w:rsidRDefault="0034317A" w:rsidP="008D007B">
      <w:r>
        <w:tab/>
      </w:r>
      <w:r>
        <w:tab/>
      </w:r>
      <w:r>
        <w:tab/>
        <w:t>&lt;Cell</w:t>
      </w:r>
      <w:r w:rsidR="008B05F4">
        <w:t>Def</w:t>
      </w:r>
      <w:r>
        <w:t>s&gt;</w:t>
      </w:r>
    </w:p>
    <w:p w:rsidR="0034317A" w:rsidRDefault="0034317A" w:rsidP="008D007B">
      <w:r>
        <w:tab/>
      </w:r>
      <w:r>
        <w:tab/>
      </w:r>
      <w:r>
        <w:tab/>
      </w:r>
      <w:r>
        <w:tab/>
        <w:t>cell1</w:t>
      </w:r>
    </w:p>
    <w:p w:rsidR="0034317A" w:rsidRDefault="0034317A" w:rsidP="008D007B">
      <w:r>
        <w:tab/>
      </w:r>
      <w:r>
        <w:tab/>
      </w:r>
      <w:r>
        <w:tab/>
        <w:t>&lt;Cells</w:t>
      </w:r>
      <w:r w:rsidR="008B05F4">
        <w:t>Def</w:t>
      </w:r>
      <w:r>
        <w:t>&gt;</w:t>
      </w:r>
    </w:p>
    <w:p w:rsidR="0034317A" w:rsidRDefault="0034317A" w:rsidP="008D007B">
      <w:r>
        <w:tab/>
      </w:r>
      <w:r>
        <w:tab/>
        <w:t>&lt;/Plasm</w:t>
      </w:r>
      <w:r w:rsidR="008B05F4">
        <w:t>DeF</w:t>
      </w:r>
      <w:r>
        <w:t>&gt;</w:t>
      </w:r>
    </w:p>
    <w:p w:rsidR="00DB289A" w:rsidRDefault="008D007B" w:rsidP="001C5B14">
      <w:r>
        <w:tab/>
        <w:t>&lt;</w:t>
      </w:r>
      <w:r w:rsidR="00763BE1">
        <w:t>/Ou</w:t>
      </w:r>
      <w:r>
        <w:t>tput</w:t>
      </w:r>
      <w:r w:rsidR="008B05F4">
        <w:t>CellDefs</w:t>
      </w:r>
      <w:r>
        <w:t>&gt;</w:t>
      </w:r>
    </w:p>
    <w:p w:rsidR="003633F2" w:rsidRDefault="003633F2" w:rsidP="001C5B14">
      <w:r>
        <w:tab/>
        <w:t>&lt;Dimensions&gt;</w:t>
      </w:r>
    </w:p>
    <w:p w:rsidR="003633F2" w:rsidRDefault="003633F2" w:rsidP="001C5B14">
      <w:r>
        <w:tab/>
      </w:r>
      <w:r>
        <w:tab/>
        <w:t>&lt;Dimension name=t&gt;</w:t>
      </w:r>
    </w:p>
    <w:p w:rsidR="003633F2" w:rsidRDefault="003633F2" w:rsidP="001C5B14">
      <w:r>
        <w:tab/>
      </w:r>
      <w:r>
        <w:tab/>
      </w:r>
      <w:r>
        <w:tab/>
        <w:t>&lt;Range&gt;</w:t>
      </w:r>
    </w:p>
    <w:p w:rsidR="003633F2" w:rsidRDefault="003633F2" w:rsidP="001C5B14">
      <w:r>
        <w:tab/>
      </w:r>
      <w:r>
        <w:tab/>
      </w:r>
      <w:r>
        <w:tab/>
      </w:r>
      <w:r>
        <w:tab/>
        <w:t>1,3,5</w:t>
      </w:r>
    </w:p>
    <w:p w:rsidR="003633F2" w:rsidRDefault="003633F2" w:rsidP="001C5B14">
      <w:r>
        <w:tab/>
      </w:r>
      <w:r>
        <w:tab/>
      </w:r>
      <w:r>
        <w:tab/>
        <w:t>&lt;/Range&gt;</w:t>
      </w:r>
    </w:p>
    <w:p w:rsidR="003633F2" w:rsidRDefault="003633F2" w:rsidP="001C5B14">
      <w:r>
        <w:tab/>
      </w:r>
      <w:r>
        <w:tab/>
        <w:t>&lt;/Dimension&gt;</w:t>
      </w:r>
      <w:r>
        <w:tab/>
      </w:r>
    </w:p>
    <w:p w:rsidR="003633F2" w:rsidRDefault="003633F2" w:rsidP="003633F2">
      <w:r>
        <w:tab/>
      </w:r>
      <w:r>
        <w:tab/>
        <w:t>&lt;Dimension name=t</w:t>
      </w:r>
      <w:r w:rsidR="006F56F5">
        <w:t>3</w:t>
      </w:r>
      <w:r>
        <w:t>&gt;</w:t>
      </w:r>
    </w:p>
    <w:p w:rsidR="003633F2" w:rsidRDefault="003633F2" w:rsidP="003633F2">
      <w:r>
        <w:tab/>
      </w:r>
      <w:r>
        <w:tab/>
      </w:r>
      <w:r>
        <w:tab/>
        <w:t>&lt;Range&gt;</w:t>
      </w:r>
    </w:p>
    <w:p w:rsidR="003633F2" w:rsidRDefault="006F56F5" w:rsidP="003633F2">
      <w:r>
        <w:tab/>
      </w:r>
      <w:r>
        <w:tab/>
      </w:r>
      <w:r>
        <w:tab/>
      </w:r>
      <w:r>
        <w:tab/>
        <w:t>1,2</w:t>
      </w:r>
      <w:r w:rsidR="003633F2">
        <w:t>,5</w:t>
      </w:r>
    </w:p>
    <w:p w:rsidR="003633F2" w:rsidRDefault="003633F2" w:rsidP="003633F2">
      <w:r>
        <w:tab/>
      </w:r>
      <w:r>
        <w:tab/>
      </w:r>
      <w:r>
        <w:tab/>
        <w:t>&lt;/Range&gt;</w:t>
      </w:r>
    </w:p>
    <w:p w:rsidR="003633F2" w:rsidRDefault="003633F2" w:rsidP="001C5B14">
      <w:r>
        <w:tab/>
      </w:r>
      <w:r>
        <w:tab/>
        <w:t>&lt;/Dimension&gt;</w:t>
      </w:r>
      <w:r>
        <w:tab/>
      </w:r>
    </w:p>
    <w:p w:rsidR="003633F2" w:rsidRDefault="003633F2" w:rsidP="001C5B14">
      <w:r>
        <w:tab/>
      </w:r>
      <w:r>
        <w:rPr>
          <w:rFonts w:hint="eastAsia"/>
        </w:rPr>
        <w:t>&lt;</w:t>
      </w:r>
      <w:r>
        <w:t>/Dimensions&gt;</w:t>
      </w:r>
    </w:p>
    <w:p w:rsidR="001C5B14" w:rsidRDefault="00DB289A" w:rsidP="001C5B14">
      <w:r w:rsidRPr="00DB289A">
        <w:lastRenderedPageBreak/>
        <w:t>&lt;/Plasm</w:t>
      </w:r>
      <w:r w:rsidR="00F81428">
        <w:t>Def</w:t>
      </w:r>
      <w:r w:rsidRPr="00DB289A">
        <w:t>&gt;</w:t>
      </w:r>
    </w:p>
    <w:p w:rsidR="00B86D86" w:rsidRDefault="00B86D86" w:rsidP="00C7587C"/>
    <w:p w:rsidR="00DB3953" w:rsidRDefault="00DB3953" w:rsidP="00C7587C">
      <w:pPr>
        <w:rPr>
          <w:b/>
          <w:u w:val="single"/>
        </w:rPr>
      </w:pPr>
      <w:r w:rsidRPr="00DB3953">
        <w:rPr>
          <w:rFonts w:hint="eastAsia"/>
          <w:b/>
          <w:u w:val="single"/>
        </w:rPr>
        <w:t>M</w:t>
      </w:r>
      <w:r w:rsidRPr="00DB3953">
        <w:rPr>
          <w:b/>
          <w:u w:val="single"/>
        </w:rPr>
        <w:t>odelTable</w:t>
      </w:r>
      <w:r>
        <w:rPr>
          <w:b/>
          <w:u w:val="single"/>
        </w:rPr>
        <w:t>:</w:t>
      </w:r>
    </w:p>
    <w:p w:rsidR="00DB3953" w:rsidRDefault="00DB3953" w:rsidP="00C7587C">
      <w:r>
        <w:rPr>
          <w:rFonts w:hint="eastAsia"/>
        </w:rPr>
        <w:t>Descriptio</w:t>
      </w:r>
      <w:r>
        <w:t>n:</w:t>
      </w:r>
      <w:r>
        <w:t xml:space="preserve"> contains information about the structure of the model. </w:t>
      </w:r>
    </w:p>
    <w:p w:rsidR="00DB3953" w:rsidRPr="00DB3953" w:rsidRDefault="00DB3953" w:rsidP="00C7587C">
      <w:pPr>
        <w:rPr>
          <w:rFonts w:hint="eastAsia"/>
          <w:b/>
          <w:u w:val="single"/>
        </w:rPr>
      </w:pPr>
    </w:p>
    <w:p w:rsidR="00B86D86" w:rsidRPr="00DB3953" w:rsidRDefault="0071537B" w:rsidP="00DB3953">
      <w:pPr>
        <w:pStyle w:val="a3"/>
        <w:numPr>
          <w:ilvl w:val="0"/>
          <w:numId w:val="22"/>
        </w:numPr>
        <w:ind w:leftChars="0"/>
        <w:rPr>
          <w:b/>
          <w:u w:val="single"/>
        </w:rPr>
      </w:pPr>
      <w:r w:rsidRPr="00DB3953">
        <w:rPr>
          <w:b/>
          <w:u w:val="single"/>
        </w:rPr>
        <w:t>Model</w:t>
      </w:r>
      <w:r w:rsidR="00A55296" w:rsidRPr="00DB3953">
        <w:rPr>
          <w:b/>
          <w:u w:val="single"/>
        </w:rPr>
        <w:t>Structure</w:t>
      </w:r>
      <w:r w:rsidR="00A55296" w:rsidRPr="00DB3953">
        <w:rPr>
          <w:rFonts w:hint="eastAsia"/>
          <w:b/>
          <w:u w:val="single"/>
        </w:rPr>
        <w:t>Table</w:t>
      </w:r>
    </w:p>
    <w:p w:rsidR="000C7C03" w:rsidRPr="000C7C03" w:rsidRDefault="000C7C03" w:rsidP="000C7C03">
      <w:pPr>
        <w:rPr>
          <w:b/>
          <w:u w:val="single"/>
        </w:rPr>
      </w:pPr>
      <w:r>
        <w:rPr>
          <w:rFonts w:hint="eastAsia"/>
        </w:rPr>
        <w:t>Descriptio</w:t>
      </w:r>
      <w:r>
        <w:t>n: contains information about which Plasms will be included in the Model</w:t>
      </w:r>
    </w:p>
    <w:p w:rsidR="00A55296" w:rsidRDefault="0071537B" w:rsidP="00A55296">
      <w:r>
        <w:t>&lt;Structure</w:t>
      </w:r>
      <w:r w:rsidR="000D5266">
        <w:t xml:space="preserve"> name =”M1”</w:t>
      </w:r>
      <w:r>
        <w:t>&gt;</w:t>
      </w:r>
    </w:p>
    <w:p w:rsidR="0071537B" w:rsidRDefault="0071537B" w:rsidP="00A55296">
      <w:r>
        <w:tab/>
        <w:t>&lt;Plasms&gt;</w:t>
      </w:r>
    </w:p>
    <w:p w:rsidR="0071537B" w:rsidRDefault="0071537B" w:rsidP="00A55296">
      <w:r>
        <w:tab/>
      </w:r>
      <w:r>
        <w:tab/>
        <w:t>p1,p2,p3</w:t>
      </w:r>
    </w:p>
    <w:p w:rsidR="0071537B" w:rsidRDefault="0071537B" w:rsidP="00A55296">
      <w:r>
        <w:tab/>
        <w:t>&lt;/Plasms&gt;</w:t>
      </w:r>
    </w:p>
    <w:p w:rsidR="00A55296" w:rsidRDefault="0071537B" w:rsidP="00A55296">
      <w:r>
        <w:t>&lt;/Struture&gt;</w:t>
      </w:r>
    </w:p>
    <w:p w:rsidR="00DB3953" w:rsidRDefault="00DB3953" w:rsidP="00A55296"/>
    <w:p w:rsidR="00DB3953" w:rsidRPr="00F55AD1" w:rsidRDefault="00DB3953" w:rsidP="00DB3953">
      <w:pPr>
        <w:rPr>
          <w:b/>
          <w:u w:val="single"/>
        </w:rPr>
      </w:pPr>
    </w:p>
    <w:p w:rsidR="00DB3953" w:rsidRDefault="00DB3953" w:rsidP="00DB3953">
      <w:pPr>
        <w:pStyle w:val="a3"/>
        <w:numPr>
          <w:ilvl w:val="0"/>
          <w:numId w:val="22"/>
        </w:numPr>
        <w:ind w:leftChars="0"/>
      </w:pPr>
      <w:r w:rsidRPr="00DB3953">
        <w:rPr>
          <w:rFonts w:hint="eastAsia"/>
          <w:b/>
          <w:u w:val="single"/>
        </w:rPr>
        <w:t>PlasmGroupTable</w:t>
      </w:r>
      <w:r>
        <w:t xml:space="preserve"> (previously called Accumulation)</w:t>
      </w:r>
    </w:p>
    <w:p w:rsidR="00DB3953" w:rsidRDefault="00DB3953" w:rsidP="00DB3953">
      <w:r>
        <w:rPr>
          <w:rFonts w:hint="eastAsia"/>
        </w:rPr>
        <w:t>Descriptio</w:t>
      </w:r>
      <w:r>
        <w:t>n: contains information for different groups of Plasm</w:t>
      </w:r>
      <w:r>
        <w:t xml:space="preserve"> instances (not Plasm definitions)</w:t>
      </w:r>
      <w:r>
        <w:t>, e.g.</w:t>
      </w:r>
    </w:p>
    <w:p w:rsidR="00DB3953" w:rsidRDefault="00DB3953" w:rsidP="00DB3953">
      <w:r>
        <w:t>&lt;</w:t>
      </w:r>
      <w:r>
        <w:rPr>
          <w:rFonts w:hint="eastAsia"/>
        </w:rPr>
        <w:t>PlasmGroup</w:t>
      </w:r>
      <w:r>
        <w:t xml:space="preserve"> name="ACC2"&gt;</w:t>
      </w:r>
    </w:p>
    <w:p w:rsidR="00DB3953" w:rsidRDefault="00DB3953" w:rsidP="00DB3953">
      <w:r>
        <w:tab/>
        <w:t>PROD1,PROD2</w:t>
      </w:r>
    </w:p>
    <w:p w:rsidR="00DB3953" w:rsidRDefault="00DB3953" w:rsidP="00DB3953">
      <w:r>
        <w:t>&lt;/</w:t>
      </w:r>
      <w:r>
        <w:rPr>
          <w:rFonts w:hint="eastAsia"/>
        </w:rPr>
        <w:t>PlasmGroup</w:t>
      </w:r>
      <w:r>
        <w:t>&gt;</w:t>
      </w:r>
      <w:r>
        <w:tab/>
      </w:r>
    </w:p>
    <w:p w:rsidR="00A55296" w:rsidRDefault="00A55296" w:rsidP="00A55296">
      <w:pPr>
        <w:rPr>
          <w:b/>
          <w:u w:val="single"/>
        </w:rPr>
      </w:pPr>
    </w:p>
    <w:p w:rsidR="00DB3953" w:rsidRDefault="00DB3953" w:rsidP="00DB3953">
      <w:pPr>
        <w:pStyle w:val="a3"/>
        <w:numPr>
          <w:ilvl w:val="0"/>
          <w:numId w:val="22"/>
        </w:numPr>
        <w:ind w:leftChars="0"/>
        <w:rPr>
          <w:rFonts w:hint="eastAsia"/>
          <w:b/>
          <w:u w:val="single"/>
        </w:rPr>
      </w:pPr>
      <w:r>
        <w:rPr>
          <w:rFonts w:hint="eastAsia"/>
          <w:b/>
          <w:u w:val="single"/>
        </w:rPr>
        <w:t>TissueTable</w:t>
      </w:r>
      <w:r>
        <w:rPr>
          <w:b/>
          <w:u w:val="single"/>
        </w:rPr>
        <w:t xml:space="preserve"> (CellGroupTable)</w:t>
      </w:r>
    </w:p>
    <w:p w:rsidR="00DB3953" w:rsidRDefault="00DB3953" w:rsidP="00DB3953">
      <w:pPr>
        <w:rPr>
          <w:b/>
          <w:u w:val="single"/>
        </w:rPr>
      </w:pPr>
      <w:r>
        <w:rPr>
          <w:rFonts w:hint="eastAsia"/>
        </w:rPr>
        <w:t>Descriptio</w:t>
      </w:r>
      <w:r>
        <w:t xml:space="preserve">n: contains information for different groups of </w:t>
      </w:r>
      <w:r>
        <w:t>Cell instances (not Cell</w:t>
      </w:r>
      <w:r>
        <w:t xml:space="preserve"> definitions)</w:t>
      </w:r>
      <w:r w:rsidR="007B5544">
        <w:t>. Tissue will be explained below.</w:t>
      </w:r>
    </w:p>
    <w:p w:rsidR="00D779E2" w:rsidRDefault="00D779E2" w:rsidP="00D779E2">
      <w:r>
        <w:t>&lt;Tissue name=”t1”&gt;</w:t>
      </w:r>
    </w:p>
    <w:p w:rsidR="00D779E2" w:rsidRDefault="00D779E2" w:rsidP="00D779E2">
      <w:r>
        <w:tab/>
      </w:r>
      <w:r>
        <w:tab/>
        <w:t>&lt;Plasm name=”p3”&gt;</w:t>
      </w:r>
    </w:p>
    <w:p w:rsidR="00D779E2" w:rsidRDefault="00D779E2" w:rsidP="00D779E2">
      <w:r>
        <w:tab/>
      </w:r>
      <w:r>
        <w:tab/>
      </w:r>
      <w:r>
        <w:tab/>
        <w:t>&lt;Cells&gt;</w:t>
      </w:r>
    </w:p>
    <w:p w:rsidR="00D779E2" w:rsidRDefault="00D779E2" w:rsidP="00D779E2">
      <w:r>
        <w:tab/>
      </w:r>
      <w:r>
        <w:tab/>
      </w:r>
      <w:r>
        <w:tab/>
      </w:r>
      <w:r>
        <w:tab/>
        <w:t>cell2</w:t>
      </w:r>
    </w:p>
    <w:p w:rsidR="00D779E2" w:rsidRDefault="00D779E2" w:rsidP="00D779E2">
      <w:r>
        <w:tab/>
      </w:r>
      <w:r>
        <w:tab/>
      </w:r>
      <w:r>
        <w:tab/>
        <w:t>&lt;Cells&gt;</w:t>
      </w:r>
    </w:p>
    <w:p w:rsidR="00D779E2" w:rsidRDefault="00D779E2" w:rsidP="00D779E2">
      <w:r>
        <w:tab/>
      </w:r>
      <w:r>
        <w:tab/>
        <w:t>&lt;/Plasm&gt;</w:t>
      </w:r>
    </w:p>
    <w:p w:rsidR="00D779E2" w:rsidRDefault="00D779E2" w:rsidP="00D779E2">
      <w:r>
        <w:tab/>
      </w:r>
      <w:r>
        <w:tab/>
        <w:t>&lt;Plasm name=”p4”&gt;</w:t>
      </w:r>
    </w:p>
    <w:p w:rsidR="00D779E2" w:rsidRDefault="00D779E2" w:rsidP="00D779E2">
      <w:r>
        <w:tab/>
      </w:r>
      <w:r>
        <w:tab/>
      </w:r>
      <w:r>
        <w:tab/>
        <w:t>&lt;Cells&gt;</w:t>
      </w:r>
    </w:p>
    <w:p w:rsidR="00D779E2" w:rsidRDefault="00D779E2" w:rsidP="00D779E2">
      <w:r>
        <w:tab/>
      </w:r>
      <w:r>
        <w:tab/>
      </w:r>
      <w:r>
        <w:tab/>
      </w:r>
      <w:r>
        <w:tab/>
        <w:t>cell2,cell3</w:t>
      </w:r>
    </w:p>
    <w:p w:rsidR="00D779E2" w:rsidRDefault="00D779E2" w:rsidP="00D779E2">
      <w:r>
        <w:tab/>
      </w:r>
      <w:r>
        <w:tab/>
      </w:r>
      <w:r>
        <w:tab/>
        <w:t>&lt;Cells&gt;</w:t>
      </w:r>
    </w:p>
    <w:p w:rsidR="00D779E2" w:rsidRDefault="00D779E2" w:rsidP="00D779E2">
      <w:r>
        <w:tab/>
      </w:r>
      <w:r>
        <w:tab/>
        <w:t>&lt;/Plasm&gt;</w:t>
      </w:r>
    </w:p>
    <w:p w:rsidR="00D779E2" w:rsidRDefault="00D779E2" w:rsidP="00D779E2">
      <w:r>
        <w:tab/>
      </w:r>
      <w:r>
        <w:tab/>
        <w:t>&lt;Cells&gt;</w:t>
      </w:r>
    </w:p>
    <w:p w:rsidR="00D779E2" w:rsidRDefault="00D779E2" w:rsidP="00D779E2">
      <w:r>
        <w:tab/>
      </w:r>
      <w:r>
        <w:tab/>
        <w:t>p5.cell2, cell5</w:t>
      </w:r>
    </w:p>
    <w:p w:rsidR="00D779E2" w:rsidRDefault="00D779E2" w:rsidP="00D779E2">
      <w:r>
        <w:tab/>
      </w:r>
      <w:r>
        <w:tab/>
        <w:t>&lt;/Cells&gt;</w:t>
      </w:r>
    </w:p>
    <w:p w:rsidR="00D779E2" w:rsidRDefault="00D779E2" w:rsidP="00D779E2">
      <w:r>
        <w:lastRenderedPageBreak/>
        <w:t>&lt;/Tissue&gt;</w:t>
      </w:r>
    </w:p>
    <w:p w:rsidR="00DB3953" w:rsidRDefault="00DB3953" w:rsidP="00DB3953">
      <w:pPr>
        <w:rPr>
          <w:rFonts w:hint="eastAsia"/>
          <w:b/>
          <w:u w:val="single"/>
        </w:rPr>
      </w:pPr>
    </w:p>
    <w:p w:rsidR="00DB3953" w:rsidRDefault="00B10631" w:rsidP="00B10631">
      <w:pPr>
        <w:pStyle w:val="a3"/>
        <w:numPr>
          <w:ilvl w:val="0"/>
          <w:numId w:val="22"/>
        </w:numPr>
        <w:ind w:leftChars="0"/>
        <w:rPr>
          <w:b/>
          <w:u w:val="single"/>
        </w:rPr>
      </w:pPr>
      <w:r w:rsidRPr="00B10631">
        <w:rPr>
          <w:rFonts w:hint="eastAsia"/>
          <w:b/>
          <w:u w:val="single"/>
        </w:rPr>
        <w:t>PlasmTable</w:t>
      </w:r>
    </w:p>
    <w:p w:rsidR="00B10631" w:rsidRDefault="00B10631" w:rsidP="00B10631">
      <w:r>
        <w:rPr>
          <w:rFonts w:hint="eastAsia"/>
        </w:rPr>
        <w:t>Descriptio</w:t>
      </w:r>
      <w:r>
        <w:t>n:</w:t>
      </w:r>
      <w:r>
        <w:t xml:space="preserve"> Create Plasm instances based on Plasm</w:t>
      </w:r>
      <w:r w:rsidR="002679FE">
        <w:t xml:space="preserve"> </w:t>
      </w:r>
      <w:r>
        <w:t>Definitions</w:t>
      </w:r>
    </w:p>
    <w:p w:rsidR="00AA4D6B" w:rsidRDefault="00AA4D6B" w:rsidP="00B10631">
      <w:r>
        <w:t>&lt;Plasm name=”p”&gt;</w:t>
      </w:r>
    </w:p>
    <w:p w:rsidR="00AA4D6B" w:rsidRDefault="00AA4D6B" w:rsidP="00B10631">
      <w:r>
        <w:tab/>
        <w:t>&lt;PlasmDef&gt;</w:t>
      </w:r>
    </w:p>
    <w:p w:rsidR="00AA4D6B" w:rsidRDefault="00AA4D6B" w:rsidP="00B10631">
      <w:r>
        <w:tab/>
      </w:r>
      <w:r>
        <w:tab/>
      </w:r>
      <w:r w:rsidR="008B0DBD">
        <w:t>P1</w:t>
      </w:r>
    </w:p>
    <w:p w:rsidR="00AA4D6B" w:rsidRDefault="00AA4D6B" w:rsidP="00B10631">
      <w:r>
        <w:tab/>
        <w:t>&lt;/PlasmDef&gt;</w:t>
      </w:r>
    </w:p>
    <w:p w:rsidR="00AA4D6B" w:rsidRDefault="00AA4D6B" w:rsidP="00AA4D6B">
      <w:r>
        <w:tab/>
        <w:t>&lt;OutputFormat&gt;</w:t>
      </w:r>
    </w:p>
    <w:p w:rsidR="00AA4D6B" w:rsidRDefault="00AA4D6B" w:rsidP="00AA4D6B">
      <w:r>
        <w:tab/>
      </w:r>
      <w:r>
        <w:tab/>
        <w:t>&lt;OutputOption&gt;”byRecord”&lt;/OutputOption&gt;</w:t>
      </w:r>
    </w:p>
    <w:p w:rsidR="00AA4D6B" w:rsidRDefault="00AA4D6B" w:rsidP="00AA4D6B">
      <w:r>
        <w:tab/>
      </w:r>
      <w:r>
        <w:tab/>
        <w:t xml:space="preserve">&lt;DimensionPoint&gt; </w:t>
      </w:r>
    </w:p>
    <w:p w:rsidR="00AA4D6B" w:rsidRDefault="00AA4D6B" w:rsidP="00AA4D6B">
      <w:r>
        <w:tab/>
      </w:r>
      <w:r>
        <w:tab/>
      </w:r>
      <w:r>
        <w:tab/>
        <w:t xml:space="preserve">&lt;Dimension name =”t”&gt; </w:t>
      </w:r>
    </w:p>
    <w:p w:rsidR="00AA4D6B" w:rsidRDefault="00AA4D6B" w:rsidP="00AA4D6B">
      <w:r>
        <w:tab/>
      </w:r>
      <w:r>
        <w:tab/>
      </w:r>
      <w:r>
        <w:tab/>
      </w:r>
      <w:r>
        <w:tab/>
        <w:t>&lt;value mode=”Cell”&gt;Cell1&lt;/value&gt;</w:t>
      </w:r>
    </w:p>
    <w:p w:rsidR="00AA4D6B" w:rsidRDefault="00AA4D6B" w:rsidP="00AA4D6B">
      <w:pPr>
        <w:ind w:left="960" w:firstLine="480"/>
      </w:pPr>
      <w:r>
        <w:t>&lt;/Dimension&gt;</w:t>
      </w:r>
    </w:p>
    <w:p w:rsidR="00AA4D6B" w:rsidRPr="00800A46" w:rsidRDefault="00AA4D6B" w:rsidP="00AA4D6B">
      <w:pPr>
        <w:ind w:left="480" w:firstLine="480"/>
      </w:pPr>
      <w:r>
        <w:t>&lt;/DimensionPoint&gt;</w:t>
      </w:r>
    </w:p>
    <w:p w:rsidR="00AA4D6B" w:rsidRDefault="00AA4D6B" w:rsidP="00AA4D6B">
      <w:r>
        <w:tab/>
      </w:r>
      <w:r>
        <w:tab/>
        <w:t>&lt;CellGroup&gt;C1&lt;/CellGroup&gt;</w:t>
      </w:r>
    </w:p>
    <w:p w:rsidR="00AA4D6B" w:rsidRPr="00DB289A" w:rsidRDefault="00AA4D6B" w:rsidP="00AA4D6B">
      <w:r>
        <w:tab/>
        <w:t>&lt;/OutputFormat&gt;</w:t>
      </w:r>
    </w:p>
    <w:p w:rsidR="00B10631" w:rsidRPr="00B10631" w:rsidRDefault="00AA4D6B" w:rsidP="00B10631">
      <w:pPr>
        <w:rPr>
          <w:rFonts w:hint="eastAsia"/>
        </w:rPr>
      </w:pPr>
      <w:r>
        <w:rPr>
          <w:rFonts w:hint="eastAsia"/>
        </w:rPr>
        <w:t>&lt;</w:t>
      </w:r>
      <w:r>
        <w:t>/</w:t>
      </w:r>
      <w:r>
        <w:rPr>
          <w:rFonts w:hint="eastAsia"/>
        </w:rPr>
        <w:t>Plasm&gt;</w:t>
      </w:r>
    </w:p>
    <w:p w:rsidR="00B10631" w:rsidRPr="00B10631" w:rsidRDefault="00B10631" w:rsidP="00B10631">
      <w:pPr>
        <w:rPr>
          <w:rFonts w:hint="eastAsia"/>
          <w:b/>
          <w:u w:val="single"/>
        </w:rPr>
      </w:pPr>
    </w:p>
    <w:p w:rsidR="00C7587C" w:rsidRDefault="00B86D86" w:rsidP="00C7587C">
      <w:pPr>
        <w:rPr>
          <w:b/>
          <w:u w:val="single"/>
        </w:rPr>
      </w:pPr>
      <w:r w:rsidRPr="00B86D86">
        <w:rPr>
          <w:rFonts w:hint="eastAsia"/>
          <w:b/>
          <w:u w:val="single"/>
        </w:rPr>
        <w:t>Sys</w:t>
      </w:r>
      <w:r w:rsidR="00C7587C" w:rsidRPr="00C7587C">
        <w:rPr>
          <w:b/>
          <w:u w:val="single"/>
        </w:rPr>
        <w:t>Table</w:t>
      </w:r>
      <w:r w:rsidR="00C7587C">
        <w:rPr>
          <w:b/>
          <w:u w:val="single"/>
        </w:rPr>
        <w:t>:</w:t>
      </w:r>
    </w:p>
    <w:p w:rsidR="00C95754" w:rsidRDefault="00813F56" w:rsidP="00B86D86">
      <w:r>
        <w:rPr>
          <w:rFonts w:hint="eastAsia"/>
        </w:rPr>
        <w:t>Descriptio</w:t>
      </w:r>
      <w:r>
        <w:t xml:space="preserve">n: contains information </w:t>
      </w:r>
      <w:r w:rsidR="00B86D86">
        <w:t>about the settings and system</w:t>
      </w:r>
    </w:p>
    <w:p w:rsidR="005A5A86" w:rsidRPr="00B764F3" w:rsidRDefault="00B764F3" w:rsidP="00B764F3">
      <w:pPr>
        <w:pStyle w:val="a3"/>
        <w:numPr>
          <w:ilvl w:val="0"/>
          <w:numId w:val="12"/>
        </w:numPr>
        <w:ind w:leftChars="0"/>
        <w:rPr>
          <w:b/>
          <w:u w:val="single"/>
        </w:rPr>
      </w:pPr>
      <w:r>
        <w:rPr>
          <w:b/>
          <w:u w:val="single"/>
        </w:rPr>
        <w:t>G</w:t>
      </w:r>
      <w:r w:rsidR="005A5A86" w:rsidRPr="00B764F3">
        <w:rPr>
          <w:rFonts w:hint="eastAsia"/>
          <w:b/>
          <w:u w:val="single"/>
        </w:rPr>
        <w:t>lobalSetting</w:t>
      </w:r>
      <w:r w:rsidR="005A5A86" w:rsidRPr="00B764F3">
        <w:rPr>
          <w:b/>
          <w:u w:val="single"/>
        </w:rPr>
        <w:t>Table</w:t>
      </w:r>
    </w:p>
    <w:p w:rsidR="005A5A86" w:rsidRPr="00BD3D13" w:rsidRDefault="005A5A86" w:rsidP="005A5A86">
      <w:pPr>
        <w:rPr>
          <w:b/>
          <w:u w:val="single"/>
        </w:rPr>
      </w:pPr>
      <w:r>
        <w:rPr>
          <w:rFonts w:hint="eastAsia"/>
        </w:rPr>
        <w:t>Descriptio</w:t>
      </w:r>
      <w:r>
        <w:t>n: contains all the settings set up by the user.</w:t>
      </w:r>
    </w:p>
    <w:p w:rsidR="00C95754" w:rsidRPr="005A5A86" w:rsidRDefault="00C95754" w:rsidP="00C95754"/>
    <w:p w:rsidR="00B1381F" w:rsidRDefault="00B1381F">
      <w:pPr>
        <w:rPr>
          <w:b/>
          <w:u w:val="single"/>
        </w:rPr>
      </w:pPr>
      <w:r w:rsidRPr="008547D0">
        <w:rPr>
          <w:b/>
          <w:u w:val="single"/>
        </w:rPr>
        <w:t>Process</w:t>
      </w:r>
      <w:r w:rsidR="008547D0">
        <w:rPr>
          <w:b/>
          <w:u w:val="single"/>
        </w:rPr>
        <w:t>:</w:t>
      </w:r>
    </w:p>
    <w:p w:rsidR="00976F2A" w:rsidRDefault="008547D0">
      <w:r>
        <w:rPr>
          <w:rFonts w:hint="eastAsia"/>
        </w:rPr>
        <w:t>Descriptio</w:t>
      </w:r>
      <w:r>
        <w:t>n: load the model, run the model</w:t>
      </w:r>
    </w:p>
    <w:p w:rsidR="008547D0" w:rsidRDefault="008547D0"/>
    <w:p w:rsidR="008547D0" w:rsidRDefault="008547D0"/>
    <w:p w:rsidR="00B1381F" w:rsidRDefault="00B1381F">
      <w:pPr>
        <w:rPr>
          <w:b/>
          <w:u w:val="single"/>
        </w:rPr>
      </w:pPr>
      <w:r w:rsidRPr="008547D0">
        <w:rPr>
          <w:rFonts w:hint="eastAsia"/>
          <w:b/>
          <w:u w:val="single"/>
        </w:rPr>
        <w:t>Cell</w:t>
      </w:r>
      <w:r w:rsidR="008547D0">
        <w:rPr>
          <w:b/>
          <w:u w:val="single"/>
        </w:rPr>
        <w:t>:</w:t>
      </w:r>
    </w:p>
    <w:p w:rsidR="00286297" w:rsidRDefault="00C52540">
      <w:r>
        <w:rPr>
          <w:rFonts w:hint="eastAsia"/>
        </w:rPr>
        <w:t>Descriptio</w:t>
      </w:r>
      <w:r>
        <w:t>n: Their definitions are written</w:t>
      </w:r>
      <w:r w:rsidR="006365E8">
        <w:t xml:space="preserve"> in Scripts. Cells are contained in Plasms. </w:t>
      </w:r>
      <w:r w:rsidR="00286297">
        <w:t>Each Cell has a Cache. The</w:t>
      </w:r>
      <w:r w:rsidR="00C7398F">
        <w:t>re are 3</w:t>
      </w:r>
      <w:r w:rsidR="00286297">
        <w:t xml:space="preserve"> timing for Cache reset:</w:t>
      </w:r>
    </w:p>
    <w:p w:rsidR="00286297" w:rsidRDefault="00286297" w:rsidP="00286297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 xml:space="preserve">Caches </w:t>
      </w:r>
      <w:r>
        <w:t>can be reset for each record</w:t>
      </w:r>
    </w:p>
    <w:p w:rsidR="00286297" w:rsidRDefault="00286297" w:rsidP="00286297">
      <w:pPr>
        <w:pStyle w:val="a3"/>
        <w:numPr>
          <w:ilvl w:val="0"/>
          <w:numId w:val="13"/>
        </w:numPr>
        <w:ind w:leftChars="0"/>
      </w:pPr>
      <w:r>
        <w:t>Caches can never be reset</w:t>
      </w:r>
    </w:p>
    <w:p w:rsidR="00286297" w:rsidRDefault="00286297" w:rsidP="00286297">
      <w:pPr>
        <w:pStyle w:val="a3"/>
        <w:numPr>
          <w:ilvl w:val="0"/>
          <w:numId w:val="13"/>
        </w:numPr>
        <w:ind w:leftChars="0"/>
      </w:pPr>
      <w:r>
        <w:t xml:space="preserve">Caches can be reset </w:t>
      </w:r>
      <w:r w:rsidR="00366D5B">
        <w:t xml:space="preserve">using some </w:t>
      </w:r>
      <w:r>
        <w:t>user-defined criteria</w:t>
      </w:r>
    </w:p>
    <w:p w:rsidR="00286297" w:rsidRPr="00286297" w:rsidRDefault="00286297"/>
    <w:p w:rsidR="00C52540" w:rsidRDefault="00541A00">
      <w:r>
        <w:t>There are several</w:t>
      </w:r>
      <w:r w:rsidR="00E01205">
        <w:t xml:space="preserve"> types of Cell:</w:t>
      </w:r>
    </w:p>
    <w:p w:rsidR="00C52540" w:rsidRPr="00541A00" w:rsidRDefault="00C52540">
      <w:pPr>
        <w:rPr>
          <w:b/>
          <w:u w:val="single"/>
        </w:rPr>
      </w:pPr>
    </w:p>
    <w:p w:rsidR="00994F17" w:rsidRDefault="00167995" w:rsidP="00994F17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Normal</w:t>
      </w:r>
      <w:r w:rsidR="00994F17">
        <w:rPr>
          <w:rFonts w:hint="eastAsia"/>
        </w:rPr>
        <w:t>Cell</w:t>
      </w:r>
    </w:p>
    <w:p w:rsidR="00E01205" w:rsidRDefault="00E01205" w:rsidP="00E01205">
      <w:r>
        <w:lastRenderedPageBreak/>
        <w:t>M</w:t>
      </w:r>
      <w:r>
        <w:rPr>
          <w:rFonts w:hint="eastAsia"/>
        </w:rPr>
        <w:t xml:space="preserve">ay </w:t>
      </w:r>
      <w:r>
        <w:t xml:space="preserve">contain random numbers. </w:t>
      </w:r>
    </w:p>
    <w:p w:rsidR="00541A00" w:rsidRDefault="00286297" w:rsidP="00541A00">
      <w:r>
        <w:t xml:space="preserve">Their Caches will be reset </w:t>
      </w:r>
      <w:r w:rsidR="00CF4CDB">
        <w:t>for each record, or using some user-defined criteria.</w:t>
      </w:r>
    </w:p>
    <w:p w:rsidR="00541A00" w:rsidRDefault="0035422F" w:rsidP="0035422F">
      <w:pPr>
        <w:pStyle w:val="a3"/>
        <w:numPr>
          <w:ilvl w:val="1"/>
          <w:numId w:val="2"/>
        </w:numPr>
        <w:ind w:leftChars="0"/>
      </w:pPr>
      <w:r>
        <w:t>G</w:t>
      </w:r>
      <w:r w:rsidR="00541A00">
        <w:rPr>
          <w:rFonts w:hint="eastAsia"/>
        </w:rPr>
        <w:t>l</w:t>
      </w:r>
      <w:r w:rsidR="00541A00">
        <w:t>obalCell</w:t>
      </w:r>
    </w:p>
    <w:p w:rsidR="00541A00" w:rsidRDefault="00BC74ED" w:rsidP="00541A00">
      <w:r>
        <w:t>C</w:t>
      </w:r>
      <w:r w:rsidR="00541A00">
        <w:rPr>
          <w:rFonts w:hint="eastAsia"/>
        </w:rPr>
        <w:t>ontain value</w:t>
      </w:r>
      <w:r w:rsidR="00A30911">
        <w:t>s</w:t>
      </w:r>
      <w:r w:rsidR="00541A00">
        <w:rPr>
          <w:rFonts w:hint="eastAsia"/>
        </w:rPr>
        <w:t xml:space="preserve"> for </w:t>
      </w:r>
      <w:r w:rsidR="00541A00">
        <w:t>GlobalTable</w:t>
      </w:r>
      <w:r>
        <w:t>. Each GlobalCell only represent</w:t>
      </w:r>
      <w:r w:rsidR="00B455DD">
        <w:t>s</w:t>
      </w:r>
      <w:r>
        <w:t xml:space="preserve"> 1 value of GlobalTable.</w:t>
      </w:r>
      <w:r w:rsidR="00242D08">
        <w:t xml:space="preserve"> </w:t>
      </w:r>
      <w:r w:rsidR="00DB363A">
        <w:t xml:space="preserve">They are basically constants. </w:t>
      </w:r>
    </w:p>
    <w:p w:rsidR="00541A00" w:rsidRDefault="00541A00" w:rsidP="0035422F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PlasmSpec</w:t>
      </w:r>
      <w:r>
        <w:t>ificCell</w:t>
      </w:r>
    </w:p>
    <w:p w:rsidR="00541A00" w:rsidRDefault="00541A00" w:rsidP="00541A00">
      <w:r>
        <w:rPr>
          <w:rFonts w:hint="eastAsia"/>
        </w:rPr>
        <w:t>contain value</w:t>
      </w:r>
      <w:r w:rsidR="00A30911">
        <w:t>s</w:t>
      </w:r>
      <w:r>
        <w:rPr>
          <w:rFonts w:hint="eastAsia"/>
        </w:rPr>
        <w:t xml:space="preserve"> for</w:t>
      </w:r>
      <w:r>
        <w:t xml:space="preserve"> </w:t>
      </w:r>
      <w:r>
        <w:rPr>
          <w:rFonts w:hint="eastAsia"/>
        </w:rPr>
        <w:t>PlasmSpec</w:t>
      </w:r>
      <w:r>
        <w:t>ificTable</w:t>
      </w:r>
      <w:r w:rsidR="00F3090C">
        <w:t>.</w:t>
      </w:r>
      <w:r w:rsidR="00654BE4">
        <w:t xml:space="preserve"> Their caches will not be reset after setting of initial values.</w:t>
      </w:r>
    </w:p>
    <w:p w:rsidR="0021411C" w:rsidRDefault="0021411C" w:rsidP="0035422F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RecordCell</w:t>
      </w:r>
    </w:p>
    <w:p w:rsidR="0021411C" w:rsidRDefault="0021411C" w:rsidP="0021411C">
      <w:r>
        <w:rPr>
          <w:rFonts w:hint="eastAsia"/>
        </w:rPr>
        <w:t>contain value</w:t>
      </w:r>
      <w:r w:rsidR="00A30911">
        <w:t>s</w:t>
      </w:r>
      <w:r>
        <w:rPr>
          <w:rFonts w:hint="eastAsia"/>
        </w:rPr>
        <w:t xml:space="preserve"> for Record</w:t>
      </w:r>
      <w:r w:rsidR="005362AA">
        <w:t>, e.g. there can be a RecordCell for “sex” if there is a column in RecordTable called “sex”</w:t>
      </w:r>
      <w:r w:rsidR="00730BA0">
        <w:t>.</w:t>
      </w:r>
      <w:r w:rsidR="004D0107">
        <w:t xml:space="preserve"> </w:t>
      </w:r>
    </w:p>
    <w:p w:rsidR="00446CAF" w:rsidRDefault="00446CAF" w:rsidP="0035422F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DimensionCell</w:t>
      </w:r>
    </w:p>
    <w:p w:rsidR="008673C6" w:rsidRDefault="00446CAF" w:rsidP="008673C6">
      <w:r>
        <w:t>R</w:t>
      </w:r>
      <w:r>
        <w:rPr>
          <w:rFonts w:hint="eastAsia"/>
        </w:rPr>
        <w:t xml:space="preserve">epresenting </w:t>
      </w:r>
      <w:r>
        <w:t>current dimension</w:t>
      </w:r>
      <w:r w:rsidR="00C5740A">
        <w:t>s</w:t>
      </w:r>
      <w:r>
        <w:t xml:space="preserve">. e.g. t for time and s for scenario. </w:t>
      </w:r>
    </w:p>
    <w:p w:rsidR="008A4F7F" w:rsidRDefault="008A4F7F" w:rsidP="008673C6">
      <w:pPr>
        <w:pStyle w:val="a3"/>
        <w:numPr>
          <w:ilvl w:val="1"/>
          <w:numId w:val="2"/>
        </w:numPr>
        <w:ind w:leftChars="0"/>
      </w:pPr>
      <w:r>
        <w:rPr>
          <w:rFonts w:hint="eastAsia"/>
        </w:rPr>
        <w:t>Bool</w:t>
      </w:r>
      <w:r>
        <w:t>eanCell</w:t>
      </w:r>
    </w:p>
    <w:p w:rsidR="008A4F7F" w:rsidRDefault="00E01205" w:rsidP="008A4F7F">
      <w:r>
        <w:t>I</w:t>
      </w:r>
      <w:r w:rsidR="008A4F7F">
        <w:rPr>
          <w:rFonts w:hint="eastAsia"/>
        </w:rPr>
        <w:t>nherited from NormalCell</w:t>
      </w:r>
      <w:r w:rsidR="00286297">
        <w:t xml:space="preserve">. </w:t>
      </w:r>
    </w:p>
    <w:p w:rsidR="008A4F7F" w:rsidRDefault="00AB0100" w:rsidP="008A4F7F">
      <w:r>
        <w:t>Their</w:t>
      </w:r>
      <w:r w:rsidR="00E01205">
        <w:t xml:space="preserve"> </w:t>
      </w:r>
      <w:r w:rsidR="008A4F7F">
        <w:t>return type must be boolean</w:t>
      </w:r>
      <w:r w:rsidR="00286297">
        <w:t xml:space="preserve">. They can be used </w:t>
      </w:r>
      <w:r w:rsidR="003E131D">
        <w:t>for</w:t>
      </w:r>
      <w:r w:rsidR="00286297">
        <w:t xml:space="preserve"> Cache reset</w:t>
      </w:r>
      <w:r w:rsidR="00B86417">
        <w:t xml:space="preserve"> (point 3 of</w:t>
      </w:r>
      <w:r w:rsidR="00C87179">
        <w:t xml:space="preserve"> </w:t>
      </w:r>
      <w:r w:rsidR="0060084C">
        <w:t>“</w:t>
      </w:r>
      <w:r w:rsidR="00C87179">
        <w:t>Cache reset</w:t>
      </w:r>
      <w:r w:rsidR="0060084C">
        <w:t>” section</w:t>
      </w:r>
      <w:r w:rsidR="00C87179">
        <w:t>)</w:t>
      </w:r>
      <w:r w:rsidR="00286297">
        <w:t>.</w:t>
      </w:r>
    </w:p>
    <w:p w:rsidR="002C3E3B" w:rsidRDefault="001F270E" w:rsidP="001F270E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Aggregate</w:t>
      </w:r>
      <w:r>
        <w:t>Cell</w:t>
      </w:r>
    </w:p>
    <w:p w:rsidR="00147A9F" w:rsidRDefault="00D9114B" w:rsidP="00147A9F">
      <w:r>
        <w:rPr>
          <w:rFonts w:hint="eastAsia"/>
        </w:rPr>
        <w:t xml:space="preserve">Their </w:t>
      </w:r>
      <w:r w:rsidR="002B044A">
        <w:t>caches</w:t>
      </w:r>
      <w:r w:rsidR="008507AE">
        <w:t xml:space="preserve"> will not be reset.</w:t>
      </w:r>
      <w:r w:rsidR="002B044A">
        <w:t xml:space="preserve"> </w:t>
      </w:r>
      <w:r w:rsidR="00F50D4F">
        <w:t>Onl</w:t>
      </w:r>
      <w:r w:rsidR="00F93DD2">
        <w:t>y AggregateCell can be used as i</w:t>
      </w:r>
      <w:r w:rsidR="00F50D4F">
        <w:t>nput</w:t>
      </w:r>
      <w:r w:rsidR="00F93DD2">
        <w:t xml:space="preserve"> </w:t>
      </w:r>
      <w:r w:rsidR="00A4726C">
        <w:t>Tissue</w:t>
      </w:r>
      <w:r w:rsidR="00F93DD2">
        <w:t xml:space="preserve"> and o</w:t>
      </w:r>
      <w:r w:rsidR="00F50D4F">
        <w:t>utput</w:t>
      </w:r>
      <w:r w:rsidR="00F93DD2">
        <w:t xml:space="preserve"> </w:t>
      </w:r>
      <w:r w:rsidR="00A4726C">
        <w:t>Tissue</w:t>
      </w:r>
      <w:r w:rsidR="00F50D4F">
        <w:t xml:space="preserve"> transferring information between Plasms.</w:t>
      </w:r>
    </w:p>
    <w:p w:rsidR="00A57DDC" w:rsidRDefault="00A57DDC" w:rsidP="00A57DDC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PreprocessCell</w:t>
      </w:r>
    </w:p>
    <w:p w:rsidR="00A57DDC" w:rsidRDefault="00C7068A" w:rsidP="00A57DDC">
      <w:r>
        <w:rPr>
          <w:rFonts w:hint="eastAsia"/>
        </w:rPr>
        <w:t xml:space="preserve">They are used to </w:t>
      </w:r>
      <w:r>
        <w:t>preprocess</w:t>
      </w:r>
      <w:r>
        <w:rPr>
          <w:rFonts w:hint="eastAsia"/>
        </w:rPr>
        <w:t xml:space="preserve"> the </w:t>
      </w:r>
      <w:r w:rsidR="00C83E7F">
        <w:t xml:space="preserve">input Tissue </w:t>
      </w:r>
      <w:r>
        <w:t>transferred to the Plasm.</w:t>
      </w:r>
    </w:p>
    <w:p w:rsidR="00147A9F" w:rsidRDefault="00147A9F" w:rsidP="00147A9F"/>
    <w:p w:rsidR="00142FED" w:rsidRDefault="00142FED" w:rsidP="00147A9F">
      <w:pPr>
        <w:rPr>
          <w:b/>
          <w:u w:val="single"/>
        </w:rPr>
      </w:pPr>
      <w:r w:rsidRPr="00142FED">
        <w:rPr>
          <w:rFonts w:hint="eastAsia"/>
          <w:b/>
          <w:u w:val="single"/>
        </w:rPr>
        <w:t>Tissue</w:t>
      </w:r>
      <w:r>
        <w:rPr>
          <w:b/>
          <w:u w:val="single"/>
        </w:rPr>
        <w:t>:</w:t>
      </w:r>
    </w:p>
    <w:p w:rsidR="00142FED" w:rsidRDefault="00142FED" w:rsidP="00147A9F">
      <w:r>
        <w:t xml:space="preserve">Description: </w:t>
      </w:r>
      <w:r w:rsidR="008C120E">
        <w:t>Each Tissue</w:t>
      </w:r>
      <w:r>
        <w:t xml:space="preserve"> </w:t>
      </w:r>
      <w:r w:rsidR="008C120E">
        <w:t>represents</w:t>
      </w:r>
      <w:r>
        <w:t xml:space="preserve"> </w:t>
      </w:r>
      <w:r w:rsidR="008C120E">
        <w:t xml:space="preserve">a </w:t>
      </w:r>
      <w:r>
        <w:t>group of Cells</w:t>
      </w:r>
      <w:r w:rsidR="008C120E">
        <w:t xml:space="preserve"> (not CellDef)</w:t>
      </w:r>
      <w:r>
        <w:t>. Notice that it is “Cells” but not “CellDefinitions”.</w:t>
      </w:r>
      <w:r w:rsidR="00A2151F">
        <w:t xml:space="preserve"> </w:t>
      </w:r>
      <w:r w:rsidR="005F3492">
        <w:t xml:space="preserve">“p5.cell2” means Cell2 </w:t>
      </w:r>
      <w:r w:rsidR="00221044">
        <w:t>in</w:t>
      </w:r>
      <w:r w:rsidR="005F3492">
        <w:t xml:space="preserve"> Plasm p5.</w:t>
      </w:r>
      <w:r w:rsidR="00D9498D">
        <w:t xml:space="preserve"> “cell5” means all the Cell named “cell5” in different Plasms</w:t>
      </w:r>
      <w:r w:rsidR="005F3492">
        <w:t xml:space="preserve"> </w:t>
      </w:r>
      <w:r w:rsidR="00B37229">
        <w:t xml:space="preserve">e,g, </w:t>
      </w:r>
    </w:p>
    <w:p w:rsidR="00B37229" w:rsidRPr="00142FED" w:rsidRDefault="00B37229" w:rsidP="00147A9F"/>
    <w:p w:rsidR="00B37229" w:rsidRDefault="00B37229" w:rsidP="00B37229">
      <w:r>
        <w:tab/>
        <w:t>&lt;Tissue name=”t1”&gt;</w:t>
      </w:r>
    </w:p>
    <w:p w:rsidR="00B37229" w:rsidRDefault="00B37229" w:rsidP="00B37229">
      <w:r>
        <w:tab/>
      </w:r>
      <w:r>
        <w:tab/>
        <w:t>&lt;Plasm name=”p3”&gt;</w:t>
      </w:r>
    </w:p>
    <w:p w:rsidR="00B37229" w:rsidRDefault="00B37229" w:rsidP="00B37229">
      <w:r>
        <w:tab/>
      </w:r>
      <w:r>
        <w:tab/>
      </w:r>
      <w:r>
        <w:tab/>
        <w:t>&lt;Cells&gt;</w:t>
      </w:r>
    </w:p>
    <w:p w:rsidR="00B37229" w:rsidRDefault="00B37229" w:rsidP="00B37229">
      <w:r>
        <w:tab/>
      </w:r>
      <w:r>
        <w:tab/>
      </w:r>
      <w:r>
        <w:tab/>
      </w:r>
      <w:r>
        <w:tab/>
        <w:t>cell2</w:t>
      </w:r>
    </w:p>
    <w:p w:rsidR="00B37229" w:rsidRDefault="00B37229" w:rsidP="00B37229">
      <w:r>
        <w:tab/>
      </w:r>
      <w:r>
        <w:tab/>
      </w:r>
      <w:r>
        <w:tab/>
        <w:t>&lt;Cells&gt;</w:t>
      </w:r>
    </w:p>
    <w:p w:rsidR="00B37229" w:rsidRDefault="00B37229" w:rsidP="00B37229">
      <w:r>
        <w:tab/>
      </w:r>
      <w:r>
        <w:tab/>
        <w:t>&lt;/Plasm&gt;</w:t>
      </w:r>
    </w:p>
    <w:p w:rsidR="00BD17C7" w:rsidRDefault="00BD17C7" w:rsidP="00BD17C7">
      <w:r>
        <w:tab/>
      </w:r>
      <w:r>
        <w:tab/>
        <w:t>&lt;Plasm name=”p4”&gt;</w:t>
      </w:r>
    </w:p>
    <w:p w:rsidR="00BD17C7" w:rsidRDefault="00BD17C7" w:rsidP="00BD17C7">
      <w:r>
        <w:tab/>
      </w:r>
      <w:r>
        <w:tab/>
      </w:r>
      <w:r>
        <w:tab/>
        <w:t>&lt;Cells&gt;</w:t>
      </w:r>
    </w:p>
    <w:p w:rsidR="00BD17C7" w:rsidRDefault="00BD17C7" w:rsidP="00BD17C7">
      <w:r>
        <w:tab/>
      </w:r>
      <w:r>
        <w:tab/>
      </w:r>
      <w:r>
        <w:tab/>
      </w:r>
      <w:r>
        <w:tab/>
        <w:t>cell2</w:t>
      </w:r>
      <w:r w:rsidR="00C547C4">
        <w:t>,cell3</w:t>
      </w:r>
    </w:p>
    <w:p w:rsidR="00BD17C7" w:rsidRDefault="00BD17C7" w:rsidP="00BD17C7">
      <w:r>
        <w:tab/>
      </w:r>
      <w:r>
        <w:tab/>
      </w:r>
      <w:r>
        <w:tab/>
        <w:t>&lt;Cells&gt;</w:t>
      </w:r>
    </w:p>
    <w:p w:rsidR="00BD17C7" w:rsidRDefault="00BD17C7" w:rsidP="00BD17C7">
      <w:r>
        <w:lastRenderedPageBreak/>
        <w:tab/>
      </w:r>
      <w:r>
        <w:tab/>
        <w:t>&lt;/Plasm&gt;</w:t>
      </w:r>
    </w:p>
    <w:p w:rsidR="00A63A8B" w:rsidRDefault="00A63A8B" w:rsidP="00BD17C7">
      <w:r>
        <w:tab/>
      </w:r>
      <w:r>
        <w:tab/>
        <w:t>&lt;Cells&gt;</w:t>
      </w:r>
    </w:p>
    <w:p w:rsidR="00BD17C7" w:rsidRDefault="00BD17C7" w:rsidP="00B37229">
      <w:r>
        <w:tab/>
      </w:r>
      <w:r>
        <w:tab/>
        <w:t>p5.cell2</w:t>
      </w:r>
      <w:r w:rsidR="00740888">
        <w:t>, cell5</w:t>
      </w:r>
    </w:p>
    <w:p w:rsidR="00A63A8B" w:rsidRDefault="00A63A8B" w:rsidP="00B37229">
      <w:r>
        <w:tab/>
      </w:r>
      <w:r>
        <w:tab/>
        <w:t>&lt;/Cells&gt;</w:t>
      </w:r>
    </w:p>
    <w:p w:rsidR="00B37229" w:rsidRDefault="00B37229" w:rsidP="00147A9F">
      <w:r>
        <w:tab/>
        <w:t>&lt;/Tissue&gt;</w:t>
      </w:r>
    </w:p>
    <w:p w:rsidR="00B37229" w:rsidRDefault="00B37229" w:rsidP="00147A9F"/>
    <w:p w:rsidR="00184B8E" w:rsidRDefault="001951E4" w:rsidP="00766968">
      <w:pPr>
        <w:rPr>
          <w:b/>
          <w:u w:val="single"/>
        </w:rPr>
      </w:pPr>
      <w:r w:rsidRPr="001951E4">
        <w:rPr>
          <w:rFonts w:hint="eastAsia"/>
          <w:b/>
          <w:u w:val="single"/>
        </w:rPr>
        <w:t>Plasm</w:t>
      </w:r>
      <w:r>
        <w:rPr>
          <w:b/>
          <w:u w:val="single"/>
        </w:rPr>
        <w:t>:</w:t>
      </w:r>
    </w:p>
    <w:p w:rsidR="00013C8C" w:rsidRDefault="001951E4" w:rsidP="00766968">
      <w:r>
        <w:rPr>
          <w:rFonts w:hint="eastAsia"/>
        </w:rPr>
        <w:t>Descriptio</w:t>
      </w:r>
      <w:r>
        <w:t xml:space="preserve">n: They are like namespaces. </w:t>
      </w:r>
      <w:r w:rsidR="004D0107">
        <w:t>“</w:t>
      </w:r>
      <w:r w:rsidR="004D0107" w:rsidRPr="004D0107">
        <w:t>PlasmDefTable</w:t>
      </w:r>
      <w:r w:rsidR="00EF3AB3">
        <w:t>” defines different Plasm definitions</w:t>
      </w:r>
      <w:r w:rsidR="004D0107">
        <w:t xml:space="preserve">. </w:t>
      </w:r>
      <w:r w:rsidR="00EF3AB3">
        <w:t>Several Plasm instances can be created using the same Plasm definition. I</w:t>
      </w:r>
      <w:r w:rsidR="00806E08">
        <w:t xml:space="preserve">n a Plasm, </w:t>
      </w:r>
      <w:r w:rsidR="00CD5F73">
        <w:t>different</w:t>
      </w:r>
      <w:r w:rsidR="00013C8C">
        <w:t xml:space="preserve"> Cell</w:t>
      </w:r>
      <w:r w:rsidR="00806E08">
        <w:t xml:space="preserve"> </w:t>
      </w:r>
      <w:r w:rsidR="007A6F9D">
        <w:t xml:space="preserve">definitions </w:t>
      </w:r>
      <w:r w:rsidR="00806E08">
        <w:t>will be loaded</w:t>
      </w:r>
      <w:r w:rsidR="00B7352B">
        <w:t xml:space="preserve"> and </w:t>
      </w:r>
      <w:r w:rsidR="00183B7F">
        <w:t xml:space="preserve">Cells are created and </w:t>
      </w:r>
      <w:r w:rsidR="00B7352B">
        <w:t>later calculated</w:t>
      </w:r>
      <w:r w:rsidR="00013C8C">
        <w:rPr>
          <w:rFonts w:hint="eastAsia"/>
        </w:rPr>
        <w:t>.</w:t>
      </w:r>
      <w:r w:rsidR="00816D82">
        <w:t xml:space="preserve"> Plasms can transfer information between each other by </w:t>
      </w:r>
      <w:r w:rsidR="00840929">
        <w:t xml:space="preserve">packages of </w:t>
      </w:r>
      <w:r w:rsidR="00816D82">
        <w:t>AggregateCells (see example XML of PlasmDefTable)</w:t>
      </w:r>
      <w:r w:rsidR="00840929">
        <w:t xml:space="preserve"> called </w:t>
      </w:r>
      <w:r w:rsidR="0003008A">
        <w:t>i</w:t>
      </w:r>
      <w:r w:rsidR="00840929">
        <w:t>nput</w:t>
      </w:r>
      <w:r w:rsidR="00142FED">
        <w:t xml:space="preserve"> Tissue</w:t>
      </w:r>
      <w:r w:rsidR="00840929">
        <w:t xml:space="preserve"> and </w:t>
      </w:r>
      <w:r w:rsidR="0003008A">
        <w:t>o</w:t>
      </w:r>
      <w:r w:rsidR="00840929">
        <w:t>utput</w:t>
      </w:r>
      <w:r w:rsidR="0003008A">
        <w:t xml:space="preserve"> </w:t>
      </w:r>
      <w:r w:rsidR="0060432E">
        <w:t>Tissues</w:t>
      </w:r>
      <w:r w:rsidR="00840929">
        <w:t>.</w:t>
      </w:r>
      <w:r w:rsidR="00EA65D3">
        <w:t xml:space="preserve"> </w:t>
      </w:r>
      <w:r w:rsidR="0003008A">
        <w:t>Those i</w:t>
      </w:r>
      <w:r w:rsidR="00E8325A">
        <w:t>nput</w:t>
      </w:r>
      <w:r w:rsidR="0003008A">
        <w:t xml:space="preserve"> </w:t>
      </w:r>
      <w:r w:rsidR="00E8325A">
        <w:t>Cells must be preprocessed by Preproces</w:t>
      </w:r>
      <w:r w:rsidR="0003008A">
        <w:t>s</w:t>
      </w:r>
      <w:r w:rsidR="00E8325A">
        <w:t>Cell in order to be used by other Cells, e.g.</w:t>
      </w:r>
    </w:p>
    <w:p w:rsidR="00C642C7" w:rsidRDefault="00C642C7" w:rsidP="00766968"/>
    <w:p w:rsidR="00C642C7" w:rsidRDefault="00C642C7" w:rsidP="00766968">
      <w:r>
        <w:t>Plasm 1 contains Cell S</w:t>
      </w:r>
      <w:r w:rsidR="00B72218">
        <w:t xml:space="preserve">. It put </w:t>
      </w:r>
      <w:r>
        <w:t xml:space="preserve">Cell S </w:t>
      </w:r>
      <w:r w:rsidR="00B72218">
        <w:t xml:space="preserve">in an Input Tissue and send </w:t>
      </w:r>
      <w:r>
        <w:t>to Plasm 3.</w:t>
      </w:r>
    </w:p>
    <w:p w:rsidR="00C642C7" w:rsidRPr="00551BBA" w:rsidRDefault="00C642C7" w:rsidP="00766968">
      <w:r>
        <w:t xml:space="preserve">Plasm 2 also contains Cell S. </w:t>
      </w:r>
      <w:r w:rsidR="00B72218">
        <w:t>It put Cell S in an Input Tissue and send to Plasm 3.</w:t>
      </w:r>
    </w:p>
    <w:p w:rsidR="00E8325A" w:rsidRDefault="00C642C7" w:rsidP="00766968">
      <w:r>
        <w:rPr>
          <w:rFonts w:hint="eastAsia"/>
        </w:rPr>
        <w:t xml:space="preserve">For Plasm 3, its input Cells are Plasm1.S and Plasm2.S. </w:t>
      </w:r>
      <w:r>
        <w:t xml:space="preserve">It has its own PreprocessCell S to handle </w:t>
      </w:r>
      <w:r>
        <w:rPr>
          <w:rFonts w:hint="eastAsia"/>
        </w:rPr>
        <w:t>Plasm1.S and Plasm2.S</w:t>
      </w:r>
      <w:r>
        <w:t>, e.g.</w:t>
      </w:r>
    </w:p>
    <w:p w:rsidR="00551BBA" w:rsidRDefault="00551BBA" w:rsidP="00766968"/>
    <w:p w:rsidR="00C642C7" w:rsidRDefault="00C642C7" w:rsidP="00766968">
      <w:r>
        <w:t xml:space="preserve">definition of </w:t>
      </w:r>
      <w:r w:rsidR="00F94629">
        <w:t>“</w:t>
      </w:r>
      <w:r>
        <w:t>S</w:t>
      </w:r>
      <w:r w:rsidR="00F94629">
        <w:t>”</w:t>
      </w:r>
      <w:r>
        <w:t xml:space="preserve"> of Plasm 3</w:t>
      </w:r>
    </w:p>
    <w:p w:rsidR="00C642C7" w:rsidRDefault="00C642C7" w:rsidP="00766968">
      <w:r>
        <w:t>def S():</w:t>
      </w:r>
    </w:p>
    <w:p w:rsidR="00C642C7" w:rsidRDefault="00C642C7" w:rsidP="00766968">
      <w:r>
        <w:t>sum=0</w:t>
      </w:r>
    </w:p>
    <w:p w:rsidR="00C642C7" w:rsidRDefault="00C642C7" w:rsidP="00766968">
      <w:r>
        <w:t xml:space="preserve">for each </w:t>
      </w:r>
      <w:r w:rsidR="00551BBA">
        <w:t>Tissue</w:t>
      </w:r>
      <w:r>
        <w:t xml:space="preserve"> in </w:t>
      </w:r>
      <w:r w:rsidR="00551BBA">
        <w:t>All</w:t>
      </w:r>
      <w:r>
        <w:t>Input</w:t>
      </w:r>
      <w:r w:rsidR="00551BBA">
        <w:t>Tissue</w:t>
      </w:r>
      <w:r>
        <w:t>:</w:t>
      </w:r>
    </w:p>
    <w:p w:rsidR="00C642C7" w:rsidRDefault="00C642C7" w:rsidP="00766968">
      <w:r>
        <w:tab/>
        <w:t xml:space="preserve">if </w:t>
      </w:r>
      <w:r w:rsidR="00551BBA">
        <w:t xml:space="preserve">Cell </w:t>
      </w:r>
      <w:r>
        <w:t xml:space="preserve">“S” </w:t>
      </w:r>
      <w:r w:rsidR="00551BBA">
        <w:t xml:space="preserve">exist in the InputTissue </w:t>
      </w:r>
      <w:r>
        <w:t>then</w:t>
      </w:r>
    </w:p>
    <w:p w:rsidR="00C642C7" w:rsidRDefault="00C642C7" w:rsidP="00766968">
      <w:r>
        <w:tab/>
        <w:t>sum=sum+</w:t>
      </w:r>
      <w:r w:rsidR="00551BBA">
        <w:t xml:space="preserve"> value of InputTissue’s S</w:t>
      </w:r>
    </w:p>
    <w:p w:rsidR="00C642C7" w:rsidRDefault="00C642C7" w:rsidP="00766968"/>
    <w:p w:rsidR="00C642C7" w:rsidRDefault="00EC61DF" w:rsidP="00766968">
      <w:r>
        <w:rPr>
          <w:rFonts w:hint="eastAsia"/>
        </w:rPr>
        <w:t xml:space="preserve">All the normal cells can only </w:t>
      </w:r>
      <w:r w:rsidR="0028523B">
        <w:t xml:space="preserve">dependent on </w:t>
      </w:r>
      <w:r>
        <w:rPr>
          <w:rFonts w:hint="eastAsia"/>
        </w:rPr>
        <w:t xml:space="preserve"> </w:t>
      </w:r>
    </w:p>
    <w:p w:rsidR="00EC61DF" w:rsidRDefault="00EC61DF" w:rsidP="00EC61DF">
      <w:pPr>
        <w:pStyle w:val="a3"/>
        <w:numPr>
          <w:ilvl w:val="0"/>
          <w:numId w:val="14"/>
        </w:numPr>
        <w:ind w:leftChars="0"/>
      </w:pPr>
      <w:r>
        <w:rPr>
          <w:rFonts w:hint="eastAsia"/>
        </w:rPr>
        <w:t>LookupTables</w:t>
      </w:r>
    </w:p>
    <w:p w:rsidR="00EC61DF" w:rsidRDefault="00EC61DF" w:rsidP="00EC61DF">
      <w:pPr>
        <w:pStyle w:val="a3"/>
        <w:numPr>
          <w:ilvl w:val="0"/>
          <w:numId w:val="14"/>
        </w:numPr>
        <w:ind w:leftChars="0"/>
      </w:pPr>
      <w:r>
        <w:t>Other Cells (</w:t>
      </w:r>
      <w:r w:rsidR="00494753">
        <w:t>including Preproce</w:t>
      </w:r>
      <w:r w:rsidR="003458F3">
        <w:t>ss</w:t>
      </w:r>
      <w:r w:rsidR="00494753">
        <w:t xml:space="preserve">Cells, </w:t>
      </w:r>
      <w:r>
        <w:t xml:space="preserve">but not those input Cells </w:t>
      </w:r>
      <w:r w:rsidR="00FE2B9A">
        <w:t xml:space="preserve">transferred </w:t>
      </w:r>
      <w:r>
        <w:t>from other plasm</w:t>
      </w:r>
      <w:r w:rsidR="00FE2B9A">
        <w:t>s</w:t>
      </w:r>
      <w:r>
        <w:t>)</w:t>
      </w:r>
    </w:p>
    <w:p w:rsidR="00EC61DF" w:rsidRDefault="00EC61DF" w:rsidP="00EC61DF">
      <w:pPr>
        <w:pStyle w:val="a3"/>
        <w:numPr>
          <w:ilvl w:val="0"/>
          <w:numId w:val="14"/>
        </w:numPr>
        <w:ind w:leftChars="0"/>
      </w:pPr>
      <w:r>
        <w:t>RecordTable</w:t>
      </w:r>
    </w:p>
    <w:p w:rsidR="00E8325A" w:rsidRPr="00816D82" w:rsidRDefault="00E8325A" w:rsidP="00766968"/>
    <w:p w:rsidR="00184B8E" w:rsidRDefault="00875821" w:rsidP="00766968">
      <w:r>
        <w:rPr>
          <w:rFonts w:hint="eastAsia"/>
        </w:rPr>
        <w:t>Also, different Plasm</w:t>
      </w:r>
      <w:r>
        <w:t>s</w:t>
      </w:r>
      <w:r>
        <w:rPr>
          <w:rFonts w:hint="eastAsia"/>
        </w:rPr>
        <w:t xml:space="preserve"> can have </w:t>
      </w:r>
      <w:r>
        <w:t>different</w:t>
      </w:r>
      <w:r>
        <w:rPr>
          <w:rFonts w:hint="eastAsia"/>
        </w:rPr>
        <w:t xml:space="preserve"> Dimensions. </w:t>
      </w:r>
      <w:r w:rsidR="00350726">
        <w:t>e.g. Plasm A has one Dimension called “t”, which contain a list [1,2,3,4,5]. Then all the AggregateCells in OutputTissue should only dependent on Cells that have only 1 dimension “t”.</w:t>
      </w:r>
    </w:p>
    <w:p w:rsidR="004220F3" w:rsidRDefault="004220F3" w:rsidP="00766968"/>
    <w:p w:rsidR="00DC7DDE" w:rsidRDefault="00E403F5" w:rsidP="00766968">
      <w:pPr>
        <w:rPr>
          <w:b/>
          <w:u w:val="single"/>
        </w:rPr>
      </w:pPr>
      <w:r w:rsidRPr="00E403F5">
        <w:rPr>
          <w:rFonts w:hint="eastAsia"/>
          <w:b/>
          <w:u w:val="single"/>
        </w:rPr>
        <w:t>Organ</w:t>
      </w:r>
      <w:r>
        <w:rPr>
          <w:b/>
          <w:u w:val="single"/>
        </w:rPr>
        <w:t>:</w:t>
      </w:r>
    </w:p>
    <w:p w:rsidR="00E403F5" w:rsidRPr="00E403F5" w:rsidRDefault="00E403F5" w:rsidP="00766968">
      <w:pPr>
        <w:rPr>
          <w:b/>
          <w:u w:val="single"/>
        </w:rPr>
      </w:pPr>
      <w:r>
        <w:rPr>
          <w:rFonts w:hint="eastAsia"/>
        </w:rPr>
        <w:lastRenderedPageBreak/>
        <w:t>Descriptio</w:t>
      </w:r>
      <w:r>
        <w:t>n:</w:t>
      </w:r>
      <w:r>
        <w:t xml:space="preserve"> A collection of Plasms</w:t>
      </w:r>
      <w:bookmarkStart w:id="0" w:name="_GoBack"/>
      <w:bookmarkEnd w:id="0"/>
    </w:p>
    <w:p w:rsidR="00DC7DDE" w:rsidRDefault="00DC7DDE" w:rsidP="00766968">
      <w:pPr>
        <w:rPr>
          <w:rFonts w:hint="eastAsia"/>
        </w:rPr>
      </w:pPr>
    </w:p>
    <w:p w:rsidR="00760018" w:rsidRPr="00800A46" w:rsidRDefault="00800A46" w:rsidP="00FF4497">
      <w:pPr>
        <w:rPr>
          <w:b/>
          <w:u w:val="single"/>
        </w:rPr>
      </w:pPr>
      <w:r w:rsidRPr="00800A46">
        <w:rPr>
          <w:rFonts w:hint="eastAsia"/>
          <w:b/>
          <w:u w:val="single"/>
        </w:rPr>
        <w:t>Output</w:t>
      </w:r>
      <w:r>
        <w:rPr>
          <w:b/>
          <w:u w:val="single"/>
        </w:rPr>
        <w:t>:</w:t>
      </w:r>
    </w:p>
    <w:p w:rsidR="00E846CF" w:rsidRDefault="00800A46" w:rsidP="00E846CF">
      <w:r>
        <w:rPr>
          <w:rFonts w:hint="eastAsia"/>
        </w:rPr>
        <w:t>Descriptio</w:t>
      </w:r>
      <w:r>
        <w:t xml:space="preserve">n: A class that handles all the outputs. Basically, </w:t>
      </w:r>
      <w:r w:rsidR="00D22FD3">
        <w:t>there are 2 modes of outputs:</w:t>
      </w:r>
    </w:p>
    <w:p w:rsidR="00D22FD3" w:rsidRDefault="00D22FD3" w:rsidP="00D22FD3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ByRecord</w:t>
      </w:r>
    </w:p>
    <w:p w:rsidR="00D22FD3" w:rsidRDefault="00B57949" w:rsidP="00D22FD3">
      <w:r>
        <w:t>Under t</w:t>
      </w:r>
      <w:r>
        <w:rPr>
          <w:rFonts w:hint="eastAsia"/>
        </w:rPr>
        <w:t>his mode</w:t>
      </w:r>
      <w:r>
        <w:t xml:space="preserve">, values will be stored for each Record. </w:t>
      </w:r>
    </w:p>
    <w:p w:rsidR="00D22FD3" w:rsidRDefault="00D22FD3" w:rsidP="00D22FD3">
      <w:pPr>
        <w:pStyle w:val="a3"/>
        <w:numPr>
          <w:ilvl w:val="0"/>
          <w:numId w:val="16"/>
        </w:numPr>
        <w:ind w:leftChars="0"/>
      </w:pPr>
      <w:r>
        <w:t>Aggregate</w:t>
      </w:r>
    </w:p>
    <w:p w:rsidR="00D22FD3" w:rsidRDefault="00D22FD3" w:rsidP="00D22FD3">
      <w:r>
        <w:rPr>
          <w:rFonts w:hint="eastAsia"/>
        </w:rPr>
        <w:t>This mode uses</w:t>
      </w:r>
      <w:r>
        <w:t xml:space="preserve"> specified </w:t>
      </w:r>
      <w:r>
        <w:rPr>
          <w:rFonts w:hint="eastAsia"/>
        </w:rPr>
        <w:t>Aggregate</w:t>
      </w:r>
      <w:r>
        <w:t>Cells of Plasms as outputs</w:t>
      </w:r>
    </w:p>
    <w:p w:rsidR="00800A46" w:rsidRDefault="00800A46" w:rsidP="00E846CF"/>
    <w:p w:rsidR="00631FE5" w:rsidRDefault="00631FE5" w:rsidP="00E846CF"/>
    <w:p w:rsidR="00631FE5" w:rsidRDefault="00631FE5" w:rsidP="00E846CF"/>
    <w:p w:rsidR="00631FE5" w:rsidRDefault="00631FE5" w:rsidP="00E846CF">
      <w:pPr>
        <w:rPr>
          <w:rFonts w:hint="eastAsia"/>
        </w:rPr>
      </w:pPr>
    </w:p>
    <w:p w:rsidR="00E846CF" w:rsidRPr="00800A46" w:rsidRDefault="00800A46" w:rsidP="00E846CF">
      <w:pPr>
        <w:rPr>
          <w:b/>
          <w:u w:val="single"/>
        </w:rPr>
      </w:pPr>
      <w:r w:rsidRPr="00800A46">
        <w:rPr>
          <w:rFonts w:hint="eastAsia"/>
          <w:b/>
          <w:u w:val="single"/>
        </w:rPr>
        <w:t>Proposed Flow of the model:</w:t>
      </w:r>
    </w:p>
    <w:p w:rsidR="00800A46" w:rsidRPr="00B57949" w:rsidRDefault="00800A46" w:rsidP="00B57949">
      <w:pPr>
        <w:pStyle w:val="a3"/>
        <w:numPr>
          <w:ilvl w:val="0"/>
          <w:numId w:val="17"/>
        </w:numPr>
        <w:ind w:leftChars="0"/>
        <w:rPr>
          <w:b/>
          <w:u w:val="single"/>
        </w:rPr>
      </w:pPr>
      <w:r w:rsidRPr="00B57949">
        <w:rPr>
          <w:rFonts w:hint="eastAsia"/>
          <w:b/>
          <w:u w:val="single"/>
        </w:rPr>
        <w:t>Model.</w:t>
      </w:r>
      <w:r w:rsidRPr="00B57949">
        <w:rPr>
          <w:b/>
          <w:u w:val="single"/>
        </w:rPr>
        <w:t>Load()</w:t>
      </w:r>
    </w:p>
    <w:p w:rsidR="00800A46" w:rsidRDefault="00B57949" w:rsidP="00E846CF">
      <w:r>
        <w:t xml:space="preserve">Load all Tables. </w:t>
      </w:r>
    </w:p>
    <w:p w:rsidR="00B57949" w:rsidRDefault="00B57949" w:rsidP="00E846CF"/>
    <w:p w:rsidR="00B57949" w:rsidRPr="004244B6" w:rsidRDefault="00B57949" w:rsidP="00B57949">
      <w:pPr>
        <w:pStyle w:val="a3"/>
        <w:numPr>
          <w:ilvl w:val="0"/>
          <w:numId w:val="17"/>
        </w:numPr>
        <w:ind w:leftChars="0"/>
        <w:rPr>
          <w:b/>
          <w:u w:val="single"/>
        </w:rPr>
      </w:pPr>
      <w:r w:rsidRPr="004244B6">
        <w:rPr>
          <w:rFonts w:hint="eastAsia"/>
          <w:b/>
          <w:u w:val="single"/>
        </w:rPr>
        <w:t>Model.Run()</w:t>
      </w:r>
    </w:p>
    <w:p w:rsidR="00B57949" w:rsidRPr="00800A46" w:rsidRDefault="00B57949" w:rsidP="00E846CF">
      <w:pPr>
        <w:rPr>
          <w:b/>
          <w:u w:val="single"/>
        </w:rPr>
      </w:pPr>
    </w:p>
    <w:p w:rsidR="00E846CF" w:rsidRDefault="00E0512A" w:rsidP="00E0512A">
      <w:pPr>
        <w:pStyle w:val="a3"/>
        <w:numPr>
          <w:ilvl w:val="0"/>
          <w:numId w:val="18"/>
        </w:numPr>
        <w:ind w:leftChars="0"/>
      </w:pPr>
      <w:r>
        <w:t>C</w:t>
      </w:r>
      <w:r w:rsidR="00E846CF">
        <w:rPr>
          <w:rFonts w:hint="eastAsia"/>
        </w:rPr>
        <w:t xml:space="preserve">hecking </w:t>
      </w:r>
      <w:r>
        <w:t>phases</w:t>
      </w:r>
      <w:r w:rsidR="00E846CF">
        <w:rPr>
          <w:rFonts w:hint="eastAsia"/>
        </w:rPr>
        <w:t>:</w:t>
      </w:r>
    </w:p>
    <w:p w:rsidR="00E0512A" w:rsidRDefault="009E1429" w:rsidP="00E0512A">
      <w:pPr>
        <w:pStyle w:val="a3"/>
        <w:numPr>
          <w:ilvl w:val="0"/>
          <w:numId w:val="19"/>
        </w:numPr>
        <w:ind w:leftChars="0"/>
      </w:pPr>
      <w:r>
        <w:t>C</w:t>
      </w:r>
      <w:r w:rsidR="00E846CF">
        <w:t>yclic conditions</w:t>
      </w:r>
      <w:r w:rsidR="00E0512A">
        <w:t xml:space="preserve"> between Plasms</w:t>
      </w:r>
    </w:p>
    <w:p w:rsidR="00307B65" w:rsidRDefault="00E0512A" w:rsidP="00307B65">
      <w:r>
        <w:t>For each Plasm,</w:t>
      </w:r>
      <w:r w:rsidR="00307B65">
        <w:rPr>
          <w:rFonts w:hint="eastAsia"/>
        </w:rPr>
        <w:t xml:space="preserve"> </w:t>
      </w:r>
    </w:p>
    <w:p w:rsidR="00E0512A" w:rsidRDefault="00E0512A" w:rsidP="00E0512A">
      <w:pPr>
        <w:pStyle w:val="a3"/>
        <w:numPr>
          <w:ilvl w:val="0"/>
          <w:numId w:val="19"/>
        </w:numPr>
        <w:ind w:leftChars="0"/>
      </w:pPr>
      <w:r>
        <w:t>check cyclic condition between Cells (regardless of dimensions)</w:t>
      </w:r>
    </w:p>
    <w:p w:rsidR="00E0512A" w:rsidRDefault="00E0512A" w:rsidP="00E0512A">
      <w:pPr>
        <w:pStyle w:val="a3"/>
        <w:numPr>
          <w:ilvl w:val="0"/>
          <w:numId w:val="19"/>
        </w:numPr>
        <w:ind w:leftChars="0"/>
      </w:pPr>
      <w:r>
        <w:t>check cyclic condition between Cells (take dimensions into account)</w:t>
      </w:r>
    </w:p>
    <w:p w:rsidR="002C21F5" w:rsidRDefault="00FC7654" w:rsidP="00FC7654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check Table</w:t>
      </w:r>
      <w:r>
        <w:t>s’ formats are all correct</w:t>
      </w:r>
    </w:p>
    <w:p w:rsidR="009E1429" w:rsidRDefault="009E1429" w:rsidP="00307B65"/>
    <w:p w:rsidR="009E1429" w:rsidRDefault="009E1429" w:rsidP="00E846CF"/>
    <w:p w:rsidR="00E846CF" w:rsidRDefault="009E1429" w:rsidP="005E417F">
      <w:pPr>
        <w:pStyle w:val="a3"/>
        <w:numPr>
          <w:ilvl w:val="0"/>
          <w:numId w:val="18"/>
        </w:numPr>
        <w:ind w:leftChars="0"/>
      </w:pPr>
      <w:r>
        <w:t>T</w:t>
      </w:r>
      <w:r w:rsidR="00E846CF">
        <w:t>ransform to LLVM script</w:t>
      </w:r>
      <w:r w:rsidR="005E417F">
        <w:t>s</w:t>
      </w:r>
    </w:p>
    <w:p w:rsidR="00307B65" w:rsidRDefault="00307B65" w:rsidP="00307B65">
      <w:pPr>
        <w:pStyle w:val="a3"/>
        <w:numPr>
          <w:ilvl w:val="0"/>
          <w:numId w:val="21"/>
        </w:numPr>
        <w:ind w:leftChars="0"/>
      </w:pPr>
      <w:r>
        <w:t>determine the sequence of calculation of Cells</w:t>
      </w:r>
    </w:p>
    <w:p w:rsidR="00307B65" w:rsidRPr="00307B65" w:rsidRDefault="00307B65" w:rsidP="00307B65"/>
    <w:p w:rsidR="005E417F" w:rsidRDefault="005E417F" w:rsidP="00307B65">
      <w:pPr>
        <w:pStyle w:val="a3"/>
        <w:numPr>
          <w:ilvl w:val="0"/>
          <w:numId w:val="18"/>
        </w:numPr>
        <w:ind w:leftChars="0"/>
      </w:pPr>
      <w:r>
        <w:t>Run the model</w:t>
      </w:r>
    </w:p>
    <w:sectPr w:rsidR="005E417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491A" w:rsidRDefault="007E491A" w:rsidP="00364AA3">
      <w:r>
        <w:separator/>
      </w:r>
    </w:p>
  </w:endnote>
  <w:endnote w:type="continuationSeparator" w:id="0">
    <w:p w:rsidR="007E491A" w:rsidRDefault="007E491A" w:rsidP="00364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491A" w:rsidRDefault="007E491A" w:rsidP="00364AA3">
      <w:r>
        <w:separator/>
      </w:r>
    </w:p>
  </w:footnote>
  <w:footnote w:type="continuationSeparator" w:id="0">
    <w:p w:rsidR="007E491A" w:rsidRDefault="007E491A" w:rsidP="00364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2B1531"/>
    <w:multiLevelType w:val="hybridMultilevel"/>
    <w:tmpl w:val="4724B234"/>
    <w:lvl w:ilvl="0" w:tplc="BE8EC4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94B3561"/>
    <w:multiLevelType w:val="hybridMultilevel"/>
    <w:tmpl w:val="17903C5C"/>
    <w:lvl w:ilvl="0" w:tplc="82020B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0C75055D"/>
    <w:multiLevelType w:val="hybridMultilevel"/>
    <w:tmpl w:val="75E42CFC"/>
    <w:lvl w:ilvl="0" w:tplc="6F00B1CC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1D72BC2"/>
    <w:multiLevelType w:val="hybridMultilevel"/>
    <w:tmpl w:val="CA641C34"/>
    <w:lvl w:ilvl="0" w:tplc="D79882D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19464631"/>
    <w:multiLevelType w:val="hybridMultilevel"/>
    <w:tmpl w:val="33801628"/>
    <w:lvl w:ilvl="0" w:tplc="663A37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D7F47E0"/>
    <w:multiLevelType w:val="hybridMultilevel"/>
    <w:tmpl w:val="4030F8AA"/>
    <w:lvl w:ilvl="0" w:tplc="9E98CA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27C03828"/>
    <w:multiLevelType w:val="multilevel"/>
    <w:tmpl w:val="16A633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>
    <w:nsid w:val="27C726F2"/>
    <w:multiLevelType w:val="hybridMultilevel"/>
    <w:tmpl w:val="2D48800E"/>
    <w:lvl w:ilvl="0" w:tplc="F0B84C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2DBD603C"/>
    <w:multiLevelType w:val="hybridMultilevel"/>
    <w:tmpl w:val="9168B484"/>
    <w:lvl w:ilvl="0" w:tplc="D5F84A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59426E"/>
    <w:multiLevelType w:val="hybridMultilevel"/>
    <w:tmpl w:val="822A0E4C"/>
    <w:lvl w:ilvl="0" w:tplc="16BA3BB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3CA377D9"/>
    <w:multiLevelType w:val="hybridMultilevel"/>
    <w:tmpl w:val="603C44FA"/>
    <w:lvl w:ilvl="0" w:tplc="511AC7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E992933"/>
    <w:multiLevelType w:val="hybridMultilevel"/>
    <w:tmpl w:val="AB4CFA56"/>
    <w:lvl w:ilvl="0" w:tplc="B5086C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3EB721CB"/>
    <w:multiLevelType w:val="hybridMultilevel"/>
    <w:tmpl w:val="D27EA9BC"/>
    <w:lvl w:ilvl="0" w:tplc="99B687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41A76F1A"/>
    <w:multiLevelType w:val="hybridMultilevel"/>
    <w:tmpl w:val="5AD89724"/>
    <w:lvl w:ilvl="0" w:tplc="9DD80A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4A58487A"/>
    <w:multiLevelType w:val="hybridMultilevel"/>
    <w:tmpl w:val="8A5E9BC6"/>
    <w:lvl w:ilvl="0" w:tplc="30A6D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4A684981"/>
    <w:multiLevelType w:val="hybridMultilevel"/>
    <w:tmpl w:val="2F3CA18A"/>
    <w:lvl w:ilvl="0" w:tplc="EE7EEC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558B72B7"/>
    <w:multiLevelType w:val="multilevel"/>
    <w:tmpl w:val="F92811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>
    <w:nsid w:val="56CD5013"/>
    <w:multiLevelType w:val="hybridMultilevel"/>
    <w:tmpl w:val="EB7A5AFE"/>
    <w:lvl w:ilvl="0" w:tplc="567A1F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5A692AD8"/>
    <w:multiLevelType w:val="hybridMultilevel"/>
    <w:tmpl w:val="EB1AEEB2"/>
    <w:lvl w:ilvl="0" w:tplc="F2E27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5B9E175C"/>
    <w:multiLevelType w:val="hybridMultilevel"/>
    <w:tmpl w:val="F79A61BE"/>
    <w:lvl w:ilvl="0" w:tplc="83A6F7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703A34A7"/>
    <w:multiLevelType w:val="hybridMultilevel"/>
    <w:tmpl w:val="6B98467E"/>
    <w:lvl w:ilvl="0" w:tplc="C56C5C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778A2996"/>
    <w:multiLevelType w:val="multilevel"/>
    <w:tmpl w:val="698691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21"/>
  </w:num>
  <w:num w:numId="3">
    <w:abstractNumId w:val="6"/>
  </w:num>
  <w:num w:numId="4">
    <w:abstractNumId w:val="17"/>
  </w:num>
  <w:num w:numId="5">
    <w:abstractNumId w:val="14"/>
  </w:num>
  <w:num w:numId="6">
    <w:abstractNumId w:val="15"/>
  </w:num>
  <w:num w:numId="7">
    <w:abstractNumId w:val="7"/>
  </w:num>
  <w:num w:numId="8">
    <w:abstractNumId w:val="4"/>
  </w:num>
  <w:num w:numId="9">
    <w:abstractNumId w:val="5"/>
  </w:num>
  <w:num w:numId="10">
    <w:abstractNumId w:val="8"/>
  </w:num>
  <w:num w:numId="11">
    <w:abstractNumId w:val="2"/>
  </w:num>
  <w:num w:numId="12">
    <w:abstractNumId w:val="16"/>
  </w:num>
  <w:num w:numId="13">
    <w:abstractNumId w:val="1"/>
  </w:num>
  <w:num w:numId="14">
    <w:abstractNumId w:val="0"/>
  </w:num>
  <w:num w:numId="15">
    <w:abstractNumId w:val="18"/>
  </w:num>
  <w:num w:numId="16">
    <w:abstractNumId w:val="20"/>
  </w:num>
  <w:num w:numId="17">
    <w:abstractNumId w:val="12"/>
  </w:num>
  <w:num w:numId="18">
    <w:abstractNumId w:val="3"/>
  </w:num>
  <w:num w:numId="19">
    <w:abstractNumId w:val="9"/>
  </w:num>
  <w:num w:numId="20">
    <w:abstractNumId w:val="19"/>
  </w:num>
  <w:num w:numId="21">
    <w:abstractNumId w:val="13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jaxMDcyMzExMzRV0lEKTi0uzszPAykwqQUAhuG3oywAAAA="/>
  </w:docVars>
  <w:rsids>
    <w:rsidRoot w:val="00801850"/>
    <w:rsid w:val="00013C8C"/>
    <w:rsid w:val="0003008A"/>
    <w:rsid w:val="00035B76"/>
    <w:rsid w:val="00046410"/>
    <w:rsid w:val="00047565"/>
    <w:rsid w:val="00076C9C"/>
    <w:rsid w:val="00081998"/>
    <w:rsid w:val="00090266"/>
    <w:rsid w:val="000B394B"/>
    <w:rsid w:val="000C7C03"/>
    <w:rsid w:val="000D5266"/>
    <w:rsid w:val="000F1D06"/>
    <w:rsid w:val="00104CB2"/>
    <w:rsid w:val="00110270"/>
    <w:rsid w:val="0012567E"/>
    <w:rsid w:val="00126657"/>
    <w:rsid w:val="0013699E"/>
    <w:rsid w:val="00142FED"/>
    <w:rsid w:val="00147A9F"/>
    <w:rsid w:val="00160B12"/>
    <w:rsid w:val="00167995"/>
    <w:rsid w:val="001720AA"/>
    <w:rsid w:val="001805D0"/>
    <w:rsid w:val="00183B7F"/>
    <w:rsid w:val="00184B8E"/>
    <w:rsid w:val="001951E4"/>
    <w:rsid w:val="001A56A2"/>
    <w:rsid w:val="001C5B14"/>
    <w:rsid w:val="001F270E"/>
    <w:rsid w:val="0020584C"/>
    <w:rsid w:val="0021411C"/>
    <w:rsid w:val="00221044"/>
    <w:rsid w:val="00242D08"/>
    <w:rsid w:val="002679FE"/>
    <w:rsid w:val="0028523B"/>
    <w:rsid w:val="00286297"/>
    <w:rsid w:val="00291043"/>
    <w:rsid w:val="002A3664"/>
    <w:rsid w:val="002B044A"/>
    <w:rsid w:val="002B322B"/>
    <w:rsid w:val="002B494B"/>
    <w:rsid w:val="002C21F5"/>
    <w:rsid w:val="002C3E3B"/>
    <w:rsid w:val="002E222B"/>
    <w:rsid w:val="002F7059"/>
    <w:rsid w:val="00307B65"/>
    <w:rsid w:val="00322548"/>
    <w:rsid w:val="0034317A"/>
    <w:rsid w:val="003458F3"/>
    <w:rsid w:val="00350726"/>
    <w:rsid w:val="0035422F"/>
    <w:rsid w:val="003633F2"/>
    <w:rsid w:val="00364380"/>
    <w:rsid w:val="00364AA3"/>
    <w:rsid w:val="003669BF"/>
    <w:rsid w:val="00366D5B"/>
    <w:rsid w:val="003B364F"/>
    <w:rsid w:val="003C076C"/>
    <w:rsid w:val="003C63CF"/>
    <w:rsid w:val="003E131D"/>
    <w:rsid w:val="004220F3"/>
    <w:rsid w:val="004244B6"/>
    <w:rsid w:val="00446CAF"/>
    <w:rsid w:val="004767F9"/>
    <w:rsid w:val="00494753"/>
    <w:rsid w:val="004A649C"/>
    <w:rsid w:val="004C531E"/>
    <w:rsid w:val="004D0107"/>
    <w:rsid w:val="00511D49"/>
    <w:rsid w:val="005362AA"/>
    <w:rsid w:val="00541A00"/>
    <w:rsid w:val="005464F2"/>
    <w:rsid w:val="00551BBA"/>
    <w:rsid w:val="00573496"/>
    <w:rsid w:val="0058189C"/>
    <w:rsid w:val="00584C2A"/>
    <w:rsid w:val="005A5A86"/>
    <w:rsid w:val="005C7410"/>
    <w:rsid w:val="005E417F"/>
    <w:rsid w:val="005F3492"/>
    <w:rsid w:val="005F3DF2"/>
    <w:rsid w:val="0060084C"/>
    <w:rsid w:val="0060432E"/>
    <w:rsid w:val="00631FE5"/>
    <w:rsid w:val="0063469E"/>
    <w:rsid w:val="006365E8"/>
    <w:rsid w:val="00654BE4"/>
    <w:rsid w:val="00692678"/>
    <w:rsid w:val="00692E03"/>
    <w:rsid w:val="006A18B4"/>
    <w:rsid w:val="006B7FFE"/>
    <w:rsid w:val="006D74AF"/>
    <w:rsid w:val="006E6C00"/>
    <w:rsid w:val="006F56F5"/>
    <w:rsid w:val="0071537B"/>
    <w:rsid w:val="00723E1A"/>
    <w:rsid w:val="00724848"/>
    <w:rsid w:val="00725EAD"/>
    <w:rsid w:val="00730BA0"/>
    <w:rsid w:val="00740888"/>
    <w:rsid w:val="00756482"/>
    <w:rsid w:val="00760018"/>
    <w:rsid w:val="00763BE1"/>
    <w:rsid w:val="00766968"/>
    <w:rsid w:val="007945A8"/>
    <w:rsid w:val="0079779B"/>
    <w:rsid w:val="007A6F9D"/>
    <w:rsid w:val="007B18E6"/>
    <w:rsid w:val="007B5544"/>
    <w:rsid w:val="007E4434"/>
    <w:rsid w:val="007E491A"/>
    <w:rsid w:val="007E5AE1"/>
    <w:rsid w:val="007F25A1"/>
    <w:rsid w:val="00800A46"/>
    <w:rsid w:val="00801850"/>
    <w:rsid w:val="00806E08"/>
    <w:rsid w:val="00813F56"/>
    <w:rsid w:val="00816D82"/>
    <w:rsid w:val="00822607"/>
    <w:rsid w:val="008407DF"/>
    <w:rsid w:val="00840929"/>
    <w:rsid w:val="008507AE"/>
    <w:rsid w:val="008547D0"/>
    <w:rsid w:val="008673C6"/>
    <w:rsid w:val="00875821"/>
    <w:rsid w:val="00880C84"/>
    <w:rsid w:val="00883A6C"/>
    <w:rsid w:val="008A4F7F"/>
    <w:rsid w:val="008B05F4"/>
    <w:rsid w:val="008B0DBD"/>
    <w:rsid w:val="008C120E"/>
    <w:rsid w:val="008C3AAB"/>
    <w:rsid w:val="008D007B"/>
    <w:rsid w:val="008E14D9"/>
    <w:rsid w:val="0090686C"/>
    <w:rsid w:val="00910412"/>
    <w:rsid w:val="00910EB7"/>
    <w:rsid w:val="00976F2A"/>
    <w:rsid w:val="009860B5"/>
    <w:rsid w:val="00986BE0"/>
    <w:rsid w:val="00994F17"/>
    <w:rsid w:val="00995B65"/>
    <w:rsid w:val="009967BC"/>
    <w:rsid w:val="009C3E16"/>
    <w:rsid w:val="009E1429"/>
    <w:rsid w:val="009F6BE0"/>
    <w:rsid w:val="00A2151F"/>
    <w:rsid w:val="00A23E53"/>
    <w:rsid w:val="00A30911"/>
    <w:rsid w:val="00A372C0"/>
    <w:rsid w:val="00A4726C"/>
    <w:rsid w:val="00A52E7B"/>
    <w:rsid w:val="00A55296"/>
    <w:rsid w:val="00A55426"/>
    <w:rsid w:val="00A57DDC"/>
    <w:rsid w:val="00A63A8B"/>
    <w:rsid w:val="00A70EE3"/>
    <w:rsid w:val="00A73746"/>
    <w:rsid w:val="00A8219A"/>
    <w:rsid w:val="00A85297"/>
    <w:rsid w:val="00AA4D6B"/>
    <w:rsid w:val="00AA7657"/>
    <w:rsid w:val="00AB0100"/>
    <w:rsid w:val="00AB585C"/>
    <w:rsid w:val="00AD6CDE"/>
    <w:rsid w:val="00AE736D"/>
    <w:rsid w:val="00B10631"/>
    <w:rsid w:val="00B1381F"/>
    <w:rsid w:val="00B27F6E"/>
    <w:rsid w:val="00B31A80"/>
    <w:rsid w:val="00B32848"/>
    <w:rsid w:val="00B37229"/>
    <w:rsid w:val="00B455DD"/>
    <w:rsid w:val="00B525D1"/>
    <w:rsid w:val="00B57949"/>
    <w:rsid w:val="00B72218"/>
    <w:rsid w:val="00B7352B"/>
    <w:rsid w:val="00B762BA"/>
    <w:rsid w:val="00B764F3"/>
    <w:rsid w:val="00B85717"/>
    <w:rsid w:val="00B86417"/>
    <w:rsid w:val="00B86D86"/>
    <w:rsid w:val="00B87A44"/>
    <w:rsid w:val="00B96AE2"/>
    <w:rsid w:val="00BB32DA"/>
    <w:rsid w:val="00BC74ED"/>
    <w:rsid w:val="00BD17C7"/>
    <w:rsid w:val="00BD3D13"/>
    <w:rsid w:val="00BF78B9"/>
    <w:rsid w:val="00C52540"/>
    <w:rsid w:val="00C547C4"/>
    <w:rsid w:val="00C5740A"/>
    <w:rsid w:val="00C642C7"/>
    <w:rsid w:val="00C7068A"/>
    <w:rsid w:val="00C7398F"/>
    <w:rsid w:val="00C7587C"/>
    <w:rsid w:val="00C83301"/>
    <w:rsid w:val="00C83E7F"/>
    <w:rsid w:val="00C84803"/>
    <w:rsid w:val="00C87179"/>
    <w:rsid w:val="00C95754"/>
    <w:rsid w:val="00C95FB0"/>
    <w:rsid w:val="00CC3D08"/>
    <w:rsid w:val="00CD5F73"/>
    <w:rsid w:val="00CF4CDB"/>
    <w:rsid w:val="00CF5BF1"/>
    <w:rsid w:val="00D027BA"/>
    <w:rsid w:val="00D228C0"/>
    <w:rsid w:val="00D22FD3"/>
    <w:rsid w:val="00D26A8A"/>
    <w:rsid w:val="00D779E2"/>
    <w:rsid w:val="00D9114B"/>
    <w:rsid w:val="00D9498D"/>
    <w:rsid w:val="00DB289A"/>
    <w:rsid w:val="00DB363A"/>
    <w:rsid w:val="00DB3953"/>
    <w:rsid w:val="00DC0464"/>
    <w:rsid w:val="00DC7DDE"/>
    <w:rsid w:val="00DD10E9"/>
    <w:rsid w:val="00DD546B"/>
    <w:rsid w:val="00E01205"/>
    <w:rsid w:val="00E05021"/>
    <w:rsid w:val="00E0512A"/>
    <w:rsid w:val="00E0544A"/>
    <w:rsid w:val="00E11778"/>
    <w:rsid w:val="00E33319"/>
    <w:rsid w:val="00E403F5"/>
    <w:rsid w:val="00E466B6"/>
    <w:rsid w:val="00E64020"/>
    <w:rsid w:val="00E82228"/>
    <w:rsid w:val="00E8325A"/>
    <w:rsid w:val="00E846CF"/>
    <w:rsid w:val="00EA65D3"/>
    <w:rsid w:val="00EB2021"/>
    <w:rsid w:val="00EC61DF"/>
    <w:rsid w:val="00ED1A13"/>
    <w:rsid w:val="00EE3411"/>
    <w:rsid w:val="00EF3AB3"/>
    <w:rsid w:val="00F25185"/>
    <w:rsid w:val="00F3090C"/>
    <w:rsid w:val="00F35AA4"/>
    <w:rsid w:val="00F50D4F"/>
    <w:rsid w:val="00F55AD1"/>
    <w:rsid w:val="00F81428"/>
    <w:rsid w:val="00F83817"/>
    <w:rsid w:val="00F93DD2"/>
    <w:rsid w:val="00F9416D"/>
    <w:rsid w:val="00F94629"/>
    <w:rsid w:val="00FA470A"/>
    <w:rsid w:val="00FB2C76"/>
    <w:rsid w:val="00FC14A5"/>
    <w:rsid w:val="00FC7654"/>
    <w:rsid w:val="00FE2B9A"/>
    <w:rsid w:val="00FF0140"/>
    <w:rsid w:val="00FF4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86FE7C9-4F66-4C9C-8005-A521E1F29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6C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364A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364AA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364AA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364AA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9</Pages>
  <Words>1315</Words>
  <Characters>7499</Characters>
  <Application>Microsoft Office Word</Application>
  <DocSecurity>0</DocSecurity>
  <Lines>62</Lines>
  <Paragraphs>17</Paragraphs>
  <ScaleCrop>false</ScaleCrop>
  <Company/>
  <LinksUpToDate>false</LinksUpToDate>
  <CharactersWithSpaces>8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50</cp:revision>
  <dcterms:created xsi:type="dcterms:W3CDTF">2019-05-20T13:44:00Z</dcterms:created>
  <dcterms:modified xsi:type="dcterms:W3CDTF">2019-05-23T14:25:00Z</dcterms:modified>
</cp:coreProperties>
</file>